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1A354760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color w:val="0070C0"/>
        </w:rPr>
        <w:t>Assignment Name</w:t>
      </w:r>
      <w:r w:rsidRPr="00714B4D">
        <w:rPr>
          <w:rFonts w:ascii="Arial" w:hAnsi="Arial" w:cs="Arial"/>
          <w:i/>
          <w:iCs/>
        </w:rPr>
        <w:t xml:space="preserve">:  </w:t>
      </w:r>
      <w:r w:rsidR="00930097" w:rsidRPr="00714B4D">
        <w:rPr>
          <w:rFonts w:ascii="Arial" w:hAnsi="Arial" w:cs="Arial"/>
          <w:b/>
          <w:i/>
          <w:iCs/>
        </w:rPr>
        <w:t>Lab4:</w:t>
      </w:r>
      <w:r w:rsidR="00930097" w:rsidRPr="00714B4D">
        <w:rPr>
          <w:rFonts w:ascii="Arial" w:hAnsi="Arial" w:cs="Arial"/>
          <w:i/>
          <w:iCs/>
        </w:rPr>
        <w:t xml:space="preserve"> </w:t>
      </w:r>
      <w:r w:rsidR="00930097" w:rsidRPr="00714B4D">
        <w:rPr>
          <w:rFonts w:ascii="Arial" w:hAnsi="Arial" w:cs="Arial"/>
          <w:b/>
          <w:bCs/>
          <w:i/>
          <w:iCs/>
        </w:rPr>
        <w:t>(Selection: if statement, if else statement)</w:t>
      </w:r>
    </w:p>
    <w:p w14:paraId="2D719D8F" w14:textId="1F950591" w:rsidR="00A369F1" w:rsidRPr="00714B4D" w:rsidRDefault="00A369F1" w:rsidP="00A369F1">
      <w:pPr>
        <w:rPr>
          <w:rFonts w:ascii="Arial" w:hAnsi="Arial" w:cs="Arial"/>
          <w:b/>
          <w:i/>
          <w:iCs/>
          <w:color w:val="FF0000"/>
        </w:rPr>
      </w:pPr>
      <w:r w:rsidRPr="00714B4D">
        <w:rPr>
          <w:rFonts w:ascii="Arial" w:hAnsi="Arial" w:cs="Arial"/>
          <w:b/>
          <w:i/>
          <w:iCs/>
          <w:color w:val="0070C0"/>
        </w:rPr>
        <w:t>Due date</w:t>
      </w:r>
      <w:r w:rsidRPr="00714B4D">
        <w:rPr>
          <w:rFonts w:ascii="Arial" w:hAnsi="Arial" w:cs="Arial"/>
          <w:b/>
          <w:i/>
          <w:iCs/>
        </w:rPr>
        <w:t>:</w:t>
      </w:r>
      <w:r w:rsidRPr="00714B4D">
        <w:rPr>
          <w:rFonts w:ascii="Arial" w:hAnsi="Arial" w:cs="Arial"/>
          <w:i/>
          <w:iCs/>
        </w:rPr>
        <w:t xml:space="preserve"> </w:t>
      </w:r>
      <w:r w:rsidR="000F720E" w:rsidRPr="00714B4D">
        <w:rPr>
          <w:rFonts w:ascii="Arial" w:hAnsi="Arial" w:cs="Arial"/>
          <w:b/>
          <w:i/>
          <w:iCs/>
          <w:color w:val="FF0000"/>
        </w:rPr>
        <w:t>10</w:t>
      </w:r>
      <w:r w:rsidRPr="00714B4D">
        <w:rPr>
          <w:rFonts w:ascii="Arial" w:hAnsi="Arial" w:cs="Arial"/>
          <w:b/>
          <w:i/>
          <w:iCs/>
          <w:color w:val="FF0000"/>
        </w:rPr>
        <w:t>/</w:t>
      </w:r>
      <w:r w:rsidR="000F720E" w:rsidRPr="00714B4D">
        <w:rPr>
          <w:rFonts w:ascii="Arial" w:hAnsi="Arial" w:cs="Arial"/>
          <w:b/>
          <w:i/>
          <w:iCs/>
          <w:color w:val="FF0000"/>
        </w:rPr>
        <w:t>5</w:t>
      </w:r>
      <w:r w:rsidRPr="00714B4D">
        <w:rPr>
          <w:rFonts w:ascii="Arial" w:hAnsi="Arial" w:cs="Arial"/>
          <w:b/>
          <w:i/>
          <w:iCs/>
          <w:color w:val="FF0000"/>
        </w:rPr>
        <w:t>/202</w:t>
      </w:r>
      <w:r w:rsidR="00845913" w:rsidRPr="00714B4D">
        <w:rPr>
          <w:rFonts w:ascii="Arial" w:hAnsi="Arial" w:cs="Arial"/>
          <w:b/>
          <w:i/>
          <w:iCs/>
          <w:color w:val="FF0000"/>
        </w:rPr>
        <w:t>2</w:t>
      </w:r>
      <w:r w:rsidR="00FA09C0" w:rsidRPr="00714B4D">
        <w:rPr>
          <w:rFonts w:ascii="Arial" w:hAnsi="Arial" w:cs="Arial"/>
          <w:b/>
          <w:i/>
          <w:iCs/>
          <w:color w:val="FF0000"/>
        </w:rPr>
        <w:t xml:space="preserve">, </w:t>
      </w:r>
      <w:r w:rsidR="00D63D99" w:rsidRPr="00714B4D">
        <w:rPr>
          <w:rFonts w:ascii="Arial" w:hAnsi="Arial" w:cs="Arial"/>
          <w:b/>
          <w:i/>
          <w:iCs/>
          <w:color w:val="FF0000"/>
        </w:rPr>
        <w:t>by</w:t>
      </w:r>
      <w:r w:rsidR="00FA09C0" w:rsidRPr="00714B4D">
        <w:rPr>
          <w:rFonts w:ascii="Arial" w:hAnsi="Arial" w:cs="Arial"/>
          <w:b/>
          <w:i/>
          <w:iCs/>
          <w:color w:val="FF0000"/>
        </w:rPr>
        <w:t xml:space="preserve"> 1</w:t>
      </w:r>
      <w:r w:rsidR="00C95182" w:rsidRPr="00714B4D">
        <w:rPr>
          <w:rFonts w:ascii="Arial" w:hAnsi="Arial" w:cs="Arial"/>
          <w:b/>
          <w:i/>
          <w:iCs/>
          <w:color w:val="FF0000"/>
        </w:rPr>
        <w:t>1</w:t>
      </w:r>
      <w:r w:rsidR="00FA09C0" w:rsidRPr="00714B4D">
        <w:rPr>
          <w:rFonts w:ascii="Arial" w:hAnsi="Arial" w:cs="Arial"/>
          <w:b/>
          <w:i/>
          <w:iCs/>
          <w:color w:val="FF0000"/>
        </w:rPr>
        <w:t>:00 a</w:t>
      </w:r>
      <w:r w:rsidR="007B5130" w:rsidRPr="00714B4D">
        <w:rPr>
          <w:rFonts w:ascii="Arial" w:hAnsi="Arial" w:cs="Arial"/>
          <w:b/>
          <w:i/>
          <w:iCs/>
          <w:color w:val="FF0000"/>
        </w:rPr>
        <w:t>m.</w:t>
      </w:r>
    </w:p>
    <w:p w14:paraId="0209B8D3" w14:textId="3F2509D5" w:rsidR="00B8704A" w:rsidRPr="00714B4D" w:rsidRDefault="00B8704A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</w:rPr>
        <w:t xml:space="preserve">Grade for assignment: </w:t>
      </w:r>
      <w:r w:rsidR="00930097" w:rsidRPr="00714B4D">
        <w:rPr>
          <w:rFonts w:ascii="Arial" w:hAnsi="Arial" w:cs="Arial"/>
          <w:b/>
          <w:i/>
          <w:iCs/>
        </w:rPr>
        <w:t>3</w:t>
      </w:r>
      <w:r w:rsidRPr="00714B4D">
        <w:rPr>
          <w:rFonts w:ascii="Arial" w:hAnsi="Arial" w:cs="Arial"/>
          <w:b/>
          <w:i/>
          <w:iCs/>
        </w:rPr>
        <w:t>0</w:t>
      </w:r>
      <w:r w:rsidRPr="00714B4D">
        <w:rPr>
          <w:rFonts w:ascii="Arial" w:hAnsi="Arial" w:cs="Arial"/>
          <w:i/>
          <w:iCs/>
        </w:rPr>
        <w:t xml:space="preserve"> points</w:t>
      </w:r>
    </w:p>
    <w:p w14:paraId="3E323378" w14:textId="1868F25A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color w:val="0070C0"/>
        </w:rPr>
        <w:t>Purpose</w:t>
      </w:r>
      <w:r w:rsidRPr="00714B4D">
        <w:rPr>
          <w:rFonts w:ascii="Arial" w:hAnsi="Arial" w:cs="Arial"/>
          <w:b/>
          <w:i/>
          <w:iCs/>
        </w:rPr>
        <w:t>:</w:t>
      </w:r>
      <w:r w:rsidRPr="00714B4D">
        <w:rPr>
          <w:rFonts w:ascii="Arial" w:hAnsi="Arial" w:cs="Arial"/>
          <w:i/>
          <w:iCs/>
        </w:rPr>
        <w:t xml:space="preserve"> </w:t>
      </w:r>
      <w:r w:rsidR="00B92049" w:rsidRPr="00714B4D">
        <w:rPr>
          <w:rFonts w:ascii="Arial" w:hAnsi="Arial" w:cs="Arial"/>
          <w:i/>
          <w:iCs/>
        </w:rPr>
        <w:t>O</w:t>
      </w:r>
      <w:r w:rsidRPr="00714B4D">
        <w:rPr>
          <w:rFonts w:ascii="Arial" w:hAnsi="Arial" w:cs="Arial"/>
          <w:i/>
          <w:iCs/>
        </w:rPr>
        <w:t xml:space="preserve">btain experience in </w:t>
      </w:r>
      <w:r w:rsidR="00DE2D3D" w:rsidRPr="00714B4D">
        <w:rPr>
          <w:rFonts w:ascii="Arial" w:hAnsi="Arial" w:cs="Arial"/>
          <w:i/>
          <w:iCs/>
        </w:rPr>
        <w:t xml:space="preserve">using operators and selection </w:t>
      </w:r>
      <w:r w:rsidR="006317B9" w:rsidRPr="00714B4D">
        <w:rPr>
          <w:rFonts w:ascii="Arial" w:hAnsi="Arial" w:cs="Arial"/>
          <w:i/>
          <w:iCs/>
        </w:rPr>
        <w:t xml:space="preserve">statements </w:t>
      </w:r>
      <w:r w:rsidR="00DE2D3D" w:rsidRPr="00714B4D">
        <w:rPr>
          <w:rFonts w:ascii="Arial" w:hAnsi="Arial" w:cs="Arial"/>
          <w:i/>
          <w:iCs/>
        </w:rPr>
        <w:t>when writing programs</w:t>
      </w:r>
      <w:r w:rsidRPr="00714B4D">
        <w:rPr>
          <w:rFonts w:ascii="Arial" w:hAnsi="Arial" w:cs="Arial"/>
          <w:i/>
          <w:iCs/>
        </w:rPr>
        <w:t xml:space="preserve">. </w:t>
      </w:r>
      <w:r w:rsidR="004B25CB" w:rsidRPr="00714B4D">
        <w:rPr>
          <w:rFonts w:ascii="Arial" w:hAnsi="Arial" w:cs="Arial"/>
          <w:i/>
          <w:iCs/>
        </w:rPr>
        <w:t>Assignment</w:t>
      </w:r>
      <w:r w:rsidRPr="00714B4D">
        <w:rPr>
          <w:rFonts w:ascii="Arial" w:hAnsi="Arial" w:cs="Arial"/>
          <w:i/>
          <w:iCs/>
        </w:rPr>
        <w:t xml:space="preserve"> accomplish</w:t>
      </w:r>
      <w:r w:rsidR="004B25CB" w:rsidRPr="00714B4D">
        <w:rPr>
          <w:rFonts w:ascii="Arial" w:hAnsi="Arial" w:cs="Arial"/>
          <w:i/>
          <w:iCs/>
        </w:rPr>
        <w:t>es</w:t>
      </w:r>
      <w:r w:rsidRPr="00714B4D">
        <w:rPr>
          <w:rFonts w:ascii="Arial" w:hAnsi="Arial" w:cs="Arial"/>
          <w:i/>
          <w:iCs/>
        </w:rPr>
        <w:t xml:space="preserve"> course learning objective </w:t>
      </w:r>
      <w:r w:rsidR="001655D4" w:rsidRPr="00714B4D">
        <w:rPr>
          <w:rFonts w:ascii="Arial" w:hAnsi="Arial" w:cs="Arial"/>
          <w:i/>
          <w:iCs/>
        </w:rPr>
        <w:t>“</w:t>
      </w:r>
      <w:r w:rsidR="00454264" w:rsidRPr="00714B4D">
        <w:rPr>
          <w:rFonts w:ascii="Arial" w:hAnsi="Arial" w:cs="Arial"/>
          <w:i/>
          <w:iCs/>
        </w:rPr>
        <w:t>using basic control structures</w:t>
      </w:r>
      <w:r w:rsidR="001655D4" w:rsidRPr="00714B4D">
        <w:rPr>
          <w:rFonts w:ascii="Arial" w:hAnsi="Arial" w:cs="Arial"/>
          <w:i/>
          <w:iCs/>
        </w:rPr>
        <w:t>”</w:t>
      </w:r>
      <w:r w:rsidRPr="00714B4D">
        <w:rPr>
          <w:rFonts w:ascii="Arial" w:hAnsi="Arial" w:cs="Arial"/>
          <w:i/>
          <w:iCs/>
        </w:rPr>
        <w:t xml:space="preserve">. </w:t>
      </w:r>
      <w:r w:rsidR="004B25CB" w:rsidRPr="00714B4D">
        <w:rPr>
          <w:rFonts w:ascii="Arial" w:hAnsi="Arial" w:cs="Arial"/>
          <w:i/>
          <w:iCs/>
        </w:rPr>
        <w:t>A</w:t>
      </w:r>
      <w:r w:rsidRPr="00714B4D">
        <w:rPr>
          <w:rFonts w:ascii="Arial" w:hAnsi="Arial" w:cs="Arial"/>
          <w:i/>
          <w:iCs/>
        </w:rPr>
        <w:t xml:space="preserve">ssignment </w:t>
      </w:r>
      <w:r w:rsidR="004B25CB" w:rsidRPr="00714B4D">
        <w:rPr>
          <w:rFonts w:ascii="Arial" w:hAnsi="Arial" w:cs="Arial"/>
          <w:i/>
          <w:iCs/>
        </w:rPr>
        <w:t xml:space="preserve">also </w:t>
      </w:r>
      <w:r w:rsidRPr="00714B4D">
        <w:rPr>
          <w:rFonts w:ascii="Arial" w:hAnsi="Arial" w:cs="Arial"/>
          <w:i/>
          <w:iCs/>
        </w:rPr>
        <w:t>provide</w:t>
      </w:r>
      <w:r w:rsidR="001655D4" w:rsidRPr="00714B4D">
        <w:rPr>
          <w:rFonts w:ascii="Arial" w:hAnsi="Arial" w:cs="Arial"/>
          <w:i/>
          <w:iCs/>
        </w:rPr>
        <w:t>s</w:t>
      </w:r>
      <w:r w:rsidRPr="00714B4D">
        <w:rPr>
          <w:rFonts w:ascii="Arial" w:hAnsi="Arial" w:cs="Arial"/>
          <w:i/>
          <w:iCs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      </w:t>
      </w:r>
      <w:r w:rsidRPr="00714B4D">
        <w:rPr>
          <w:rFonts w:ascii="Arial" w:hAnsi="Arial" w:cs="Arial"/>
          <w:b/>
          <w:i/>
          <w:iCs/>
          <w:color w:val="0070C0"/>
        </w:rPr>
        <w:t>Skills</w:t>
      </w:r>
      <w:r w:rsidRPr="00714B4D">
        <w:rPr>
          <w:rFonts w:ascii="Arial" w:hAnsi="Arial" w:cs="Arial"/>
          <w:b/>
          <w:i/>
          <w:iCs/>
        </w:rPr>
        <w:t>:</w:t>
      </w:r>
      <w:r w:rsidRPr="00714B4D">
        <w:rPr>
          <w:rFonts w:ascii="Arial" w:hAnsi="Arial" w:cs="Arial"/>
          <w:i/>
          <w:iCs/>
        </w:rPr>
        <w:t xml:space="preserve"> </w:t>
      </w:r>
      <w:r w:rsidR="00C51ACD" w:rsidRPr="00714B4D">
        <w:rPr>
          <w:rFonts w:ascii="Arial" w:hAnsi="Arial" w:cs="Arial"/>
          <w:i/>
          <w:iCs/>
        </w:rPr>
        <w:t>P</w:t>
      </w:r>
      <w:r w:rsidRPr="00714B4D">
        <w:rPr>
          <w:rFonts w:ascii="Arial" w:hAnsi="Arial" w:cs="Arial"/>
          <w:i/>
          <w:iCs/>
        </w:rPr>
        <w:t>urpose of assignment is to help you practice the following skills.</w:t>
      </w:r>
    </w:p>
    <w:p w14:paraId="1271DD05" w14:textId="648D83C4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-Recognize </w:t>
      </w:r>
      <w:r w:rsidR="00DE2D3D" w:rsidRPr="00714B4D">
        <w:rPr>
          <w:rFonts w:ascii="Arial" w:hAnsi="Arial" w:cs="Arial"/>
          <w:i/>
          <w:iCs/>
        </w:rPr>
        <w:t>when to use selection statements.</w:t>
      </w:r>
    </w:p>
    <w:p w14:paraId="5B8E2713" w14:textId="7D25D4C1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-Ability to </w:t>
      </w:r>
      <w:r w:rsidR="00FB0572" w:rsidRPr="00714B4D">
        <w:rPr>
          <w:rFonts w:ascii="Arial" w:hAnsi="Arial" w:cs="Arial"/>
          <w:i/>
          <w:iCs/>
        </w:rPr>
        <w:t>effectively</w:t>
      </w:r>
      <w:r w:rsidR="00DE2D3D" w:rsidRPr="00714B4D">
        <w:rPr>
          <w:rFonts w:ascii="Arial" w:hAnsi="Arial" w:cs="Arial"/>
          <w:i/>
          <w:iCs/>
        </w:rPr>
        <w:t xml:space="preserve"> use operators.</w:t>
      </w:r>
    </w:p>
    <w:p w14:paraId="3D96C93C" w14:textId="643AEAC7" w:rsidR="00A369F1" w:rsidRPr="00714B4D" w:rsidRDefault="00A369F1" w:rsidP="00A369F1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   </w:t>
      </w:r>
      <w:r w:rsidRPr="00714B4D">
        <w:rPr>
          <w:rFonts w:ascii="Arial" w:hAnsi="Arial" w:cs="Arial"/>
          <w:b/>
          <w:i/>
          <w:iCs/>
          <w:color w:val="0070C0"/>
        </w:rPr>
        <w:t>Knowledge</w:t>
      </w:r>
      <w:r w:rsidRPr="00714B4D">
        <w:rPr>
          <w:rFonts w:ascii="Arial" w:hAnsi="Arial" w:cs="Arial"/>
          <w:b/>
          <w:i/>
          <w:iCs/>
        </w:rPr>
        <w:t>:</w:t>
      </w:r>
      <w:r w:rsidRPr="00714B4D">
        <w:rPr>
          <w:rFonts w:ascii="Arial" w:hAnsi="Arial" w:cs="Arial"/>
          <w:i/>
          <w:iCs/>
        </w:rPr>
        <w:t xml:space="preserve"> </w:t>
      </w:r>
      <w:r w:rsidR="00992B6C" w:rsidRPr="00714B4D">
        <w:rPr>
          <w:rFonts w:ascii="Arial" w:hAnsi="Arial" w:cs="Arial"/>
          <w:i/>
          <w:iCs/>
        </w:rPr>
        <w:t>B</w:t>
      </w:r>
      <w:r w:rsidRPr="00714B4D">
        <w:rPr>
          <w:rFonts w:ascii="Arial" w:hAnsi="Arial" w:cs="Arial"/>
          <w:i/>
          <w:iCs/>
        </w:rPr>
        <w:t xml:space="preserve">ecome familiar with </w:t>
      </w:r>
      <w:r w:rsidR="00584333" w:rsidRPr="00714B4D">
        <w:rPr>
          <w:rFonts w:ascii="Arial" w:hAnsi="Arial" w:cs="Arial"/>
          <w:i/>
          <w:iCs/>
        </w:rPr>
        <w:t>decision control structure</w:t>
      </w:r>
      <w:r w:rsidR="00075946" w:rsidRPr="00714B4D">
        <w:rPr>
          <w:rFonts w:ascii="Arial" w:hAnsi="Arial" w:cs="Arial"/>
          <w:i/>
          <w:iCs/>
        </w:rPr>
        <w:t>s</w:t>
      </w:r>
      <w:r w:rsidRPr="00714B4D">
        <w:rPr>
          <w:rFonts w:ascii="Arial" w:hAnsi="Arial" w:cs="Arial"/>
          <w:i/>
          <w:iCs/>
        </w:rPr>
        <w:t xml:space="preserve"> </w:t>
      </w:r>
      <w:r w:rsidR="00176BD9" w:rsidRPr="00714B4D">
        <w:rPr>
          <w:rFonts w:ascii="Arial" w:hAnsi="Arial" w:cs="Arial"/>
          <w:i/>
          <w:iCs/>
        </w:rPr>
        <w:t xml:space="preserve">when writing </w:t>
      </w:r>
      <w:r w:rsidRPr="00714B4D">
        <w:rPr>
          <w:rFonts w:ascii="Arial" w:hAnsi="Arial" w:cs="Arial"/>
          <w:i/>
          <w:iCs/>
        </w:rPr>
        <w:t xml:space="preserve">computer </w:t>
      </w:r>
      <w:r w:rsidR="00584333" w:rsidRPr="00714B4D">
        <w:rPr>
          <w:rFonts w:ascii="Arial" w:hAnsi="Arial" w:cs="Arial"/>
          <w:i/>
          <w:iCs/>
        </w:rPr>
        <w:t>programs</w:t>
      </w:r>
      <w:r w:rsidRPr="00714B4D">
        <w:rPr>
          <w:rFonts w:ascii="Arial" w:hAnsi="Arial" w:cs="Arial"/>
          <w:i/>
          <w:iCs/>
        </w:rPr>
        <w:t>.</w:t>
      </w:r>
    </w:p>
    <w:p w14:paraId="527145C9" w14:textId="497ADCEE" w:rsidR="00A369F1" w:rsidRPr="00714B4D" w:rsidRDefault="00DE6D57" w:rsidP="00A369F1">
      <w:pPr>
        <w:rPr>
          <w:rFonts w:ascii="Arial" w:hAnsi="Arial" w:cs="Arial"/>
          <w:b/>
          <w:i/>
          <w:iCs/>
        </w:rPr>
      </w:pPr>
      <w:r w:rsidRPr="00714B4D">
        <w:rPr>
          <w:rFonts w:ascii="Arial" w:hAnsi="Arial" w:cs="Arial"/>
          <w:b/>
          <w:i/>
          <w:iCs/>
        </w:rPr>
        <w:t>****************************************************************************</w:t>
      </w:r>
    </w:p>
    <w:p w14:paraId="5E8F1698" w14:textId="1D1E1797" w:rsidR="00A369F1" w:rsidRPr="00714B4D" w:rsidRDefault="00695203" w:rsidP="00695203">
      <w:pPr>
        <w:spacing w:after="0"/>
        <w:rPr>
          <w:rFonts w:ascii="Arial" w:hAnsi="Arial" w:cs="Arial"/>
          <w:b/>
          <w:i/>
          <w:iCs/>
          <w:u w:val="single"/>
        </w:rPr>
      </w:pPr>
      <w:r w:rsidRPr="00714B4D">
        <w:rPr>
          <w:rFonts w:ascii="Arial" w:hAnsi="Arial" w:cs="Arial"/>
          <w:b/>
          <w:i/>
          <w:iCs/>
          <w:color w:val="FF0000"/>
          <w:u w:val="single"/>
        </w:rPr>
        <w:t>Place your Name(s)</w:t>
      </w:r>
      <w:r w:rsidR="00A60F98" w:rsidRPr="00714B4D">
        <w:rPr>
          <w:rFonts w:ascii="Arial" w:hAnsi="Arial" w:cs="Arial"/>
          <w:b/>
          <w:i/>
          <w:iCs/>
          <w:color w:val="FF0000"/>
          <w:u w:val="single"/>
        </w:rPr>
        <w:t xml:space="preserve"> below</w:t>
      </w:r>
      <w:r w:rsidRPr="00714B4D">
        <w:rPr>
          <w:rFonts w:ascii="Arial" w:hAnsi="Arial" w:cs="Arial"/>
          <w:b/>
          <w:i/>
          <w:iCs/>
          <w:color w:val="FF0000"/>
          <w:u w:val="single"/>
        </w:rPr>
        <w:t>:</w:t>
      </w:r>
    </w:p>
    <w:p w14:paraId="3D096168" w14:textId="77777777" w:rsidR="00E72465" w:rsidRPr="00714B4D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714B4D">
        <w:rPr>
          <w:rFonts w:ascii="Arial" w:hAnsi="Arial" w:cs="Arial"/>
          <w:b/>
          <w:i/>
          <w:iCs/>
          <w:szCs w:val="19"/>
          <w:highlight w:val="white"/>
        </w:rPr>
        <w:t xml:space="preserve">Pairs work: </w:t>
      </w:r>
      <w:r w:rsidRPr="00714B4D">
        <w:rPr>
          <w:rFonts w:ascii="Arial" w:hAnsi="Arial" w:cs="Arial"/>
          <w:i/>
          <w:iCs/>
          <w:szCs w:val="19"/>
          <w:highlight w:val="white"/>
        </w:rPr>
        <w:t xml:space="preserve">Please work in pairs. </w:t>
      </w:r>
      <w:r w:rsidRPr="00714B4D">
        <w:rPr>
          <w:rFonts w:ascii="Arial" w:hAnsi="Arial" w:cs="Arial"/>
          <w:b/>
          <w:i/>
          <w:iCs/>
          <w:szCs w:val="19"/>
          <w:highlight w:val="white"/>
          <w:u w:val="single"/>
        </w:rPr>
        <w:t>One student in team should submit work</w:t>
      </w:r>
      <w:r w:rsidRPr="00714B4D">
        <w:rPr>
          <w:rFonts w:ascii="Arial" w:hAnsi="Arial" w:cs="Arial"/>
          <w:i/>
          <w:iCs/>
          <w:szCs w:val="19"/>
          <w:highlight w:val="white"/>
        </w:rPr>
        <w:t xml:space="preserve">. Put </w:t>
      </w:r>
      <w:r w:rsidRPr="00714B4D">
        <w:rPr>
          <w:rFonts w:ascii="Arial" w:hAnsi="Arial" w:cs="Arial"/>
          <w:b/>
          <w:i/>
          <w:iCs/>
          <w:szCs w:val="19"/>
          <w:highlight w:val="white"/>
          <w:u w:val="single"/>
        </w:rPr>
        <w:t>your first and last name on the assignment</w:t>
      </w:r>
      <w:r w:rsidRPr="00714B4D">
        <w:rPr>
          <w:rFonts w:ascii="Arial" w:hAnsi="Arial" w:cs="Arial"/>
          <w:i/>
          <w:iCs/>
          <w:szCs w:val="19"/>
          <w:highlight w:val="white"/>
        </w:rPr>
        <w:t xml:space="preserve"> and </w:t>
      </w:r>
      <w:r w:rsidRPr="00714B4D">
        <w:rPr>
          <w:rFonts w:ascii="Arial" w:hAnsi="Arial" w:cs="Arial"/>
          <w:b/>
          <w:i/>
          <w:iCs/>
          <w:szCs w:val="19"/>
          <w:highlight w:val="white"/>
          <w:u w:val="single"/>
        </w:rPr>
        <w:t>your partner’s first and last name on the</w:t>
      </w:r>
      <w:r w:rsidRPr="00714B4D">
        <w:rPr>
          <w:rFonts w:ascii="Arial" w:hAnsi="Arial" w:cs="Arial"/>
          <w:i/>
          <w:iCs/>
          <w:szCs w:val="19"/>
          <w:highlight w:val="white"/>
        </w:rPr>
        <w:t xml:space="preserve"> assignment</w:t>
      </w:r>
    </w:p>
    <w:p w14:paraId="2BEAAD39" w14:textId="77777777" w:rsidR="00E72465" w:rsidRPr="00714B4D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65042066" w14:textId="77777777" w:rsidR="00E72465" w:rsidRPr="00714B4D" w:rsidRDefault="00E72465" w:rsidP="00E72465">
      <w:pPr>
        <w:pStyle w:val="NoSpacing"/>
        <w:rPr>
          <w:rFonts w:ascii="Arial" w:hAnsi="Arial" w:cs="Arial"/>
          <w:b/>
          <w:i/>
          <w:iCs/>
        </w:rPr>
      </w:pPr>
      <w:r w:rsidRPr="00714B4D">
        <w:rPr>
          <w:rFonts w:ascii="Arial" w:hAnsi="Arial" w:cs="Arial"/>
          <w:b/>
          <w:i/>
          <w:iCs/>
        </w:rPr>
        <w:t xml:space="preserve">Note(s): </w:t>
      </w:r>
    </w:p>
    <w:p w14:paraId="6A5BC7D6" w14:textId="77777777" w:rsidR="00E72465" w:rsidRPr="00714B4D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i/>
          <w:iCs/>
          <w:szCs w:val="19"/>
          <w:highlight w:val="white"/>
        </w:rPr>
      </w:pPr>
      <w:r w:rsidRPr="00714B4D">
        <w:rPr>
          <w:rFonts w:ascii="Arial" w:hAnsi="Arial" w:cs="Arial"/>
          <w:i/>
          <w:iCs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714B4D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</w:p>
    <w:p w14:paraId="66C5F075" w14:textId="1DA04C09" w:rsidR="00E72465" w:rsidRPr="00714B4D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i/>
          <w:iCs/>
          <w:sz w:val="24"/>
          <w:szCs w:val="24"/>
        </w:rPr>
      </w:pPr>
      <w:r w:rsidRPr="00714B4D">
        <w:rPr>
          <w:rFonts w:ascii="Arial" w:hAnsi="Arial" w:cs="Arial"/>
          <w:b/>
          <w:bCs/>
          <w:i/>
          <w:iCs/>
        </w:rPr>
        <w:t xml:space="preserve">Partner 1: </w:t>
      </w:r>
      <w:r w:rsidRPr="00714B4D">
        <w:rPr>
          <w:rFonts w:ascii="Arial" w:hAnsi="Arial" w:cs="Arial"/>
          <w:b/>
          <w:bCs/>
          <w:i/>
          <w:iCs/>
        </w:rPr>
        <w:tab/>
        <w:t xml:space="preserve">Name </w:t>
      </w:r>
      <w:r w:rsidR="00A82FD7" w:rsidRPr="00A82FD7">
        <w:rPr>
          <w:rFonts w:ascii="Arial" w:hAnsi="Arial" w:cs="Arial"/>
          <w:b/>
          <w:bCs/>
          <w:u w:val="single"/>
        </w:rPr>
        <w:t>Blessing Abumere</w:t>
      </w:r>
    </w:p>
    <w:p w14:paraId="52A69F74" w14:textId="77777777" w:rsidR="00E72465" w:rsidRPr="00714B4D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  <w:r w:rsidRPr="00714B4D">
        <w:rPr>
          <w:rFonts w:ascii="Arial" w:hAnsi="Arial" w:cs="Arial"/>
          <w:b/>
          <w:bCs/>
          <w:i/>
          <w:iCs/>
        </w:rPr>
        <w:t>role (did the typing or read and review) _____________________________</w:t>
      </w:r>
    </w:p>
    <w:p w14:paraId="5D401502" w14:textId="77777777" w:rsidR="00E72465" w:rsidRPr="00714B4D" w:rsidRDefault="00E72465" w:rsidP="00E72465">
      <w:pPr>
        <w:ind w:left="720" w:firstLine="720"/>
        <w:rPr>
          <w:rFonts w:ascii="Arial" w:hAnsi="Arial" w:cs="Arial"/>
          <w:b/>
          <w:bCs/>
          <w:i/>
          <w:iCs/>
        </w:rPr>
      </w:pPr>
    </w:p>
    <w:p w14:paraId="7E72CED5" w14:textId="77777777" w:rsidR="00E72465" w:rsidRPr="00714B4D" w:rsidRDefault="00E72465" w:rsidP="00E72465">
      <w:pPr>
        <w:rPr>
          <w:rFonts w:ascii="Arial" w:hAnsi="Arial" w:cs="Arial"/>
          <w:b/>
          <w:bCs/>
          <w:i/>
          <w:iCs/>
        </w:rPr>
      </w:pPr>
      <w:r w:rsidRPr="00714B4D">
        <w:rPr>
          <w:rFonts w:ascii="Arial" w:hAnsi="Arial" w:cs="Arial"/>
          <w:b/>
          <w:bCs/>
          <w:i/>
          <w:iCs/>
        </w:rPr>
        <w:t xml:space="preserve">Partner 2: </w:t>
      </w:r>
      <w:r w:rsidRPr="00714B4D">
        <w:rPr>
          <w:rFonts w:ascii="Arial" w:hAnsi="Arial" w:cs="Arial"/>
          <w:b/>
          <w:bCs/>
          <w:i/>
          <w:iCs/>
        </w:rPr>
        <w:tab/>
        <w:t>Name ______________________________________________</w:t>
      </w:r>
    </w:p>
    <w:p w14:paraId="1575AACE" w14:textId="77777777" w:rsidR="00E72465" w:rsidRPr="00714B4D" w:rsidRDefault="00E72465" w:rsidP="00E72465">
      <w:pPr>
        <w:ind w:left="720" w:firstLine="720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bCs/>
          <w:i/>
          <w:iCs/>
        </w:rPr>
        <w:t xml:space="preserve">role (did the typing or read and </w:t>
      </w:r>
      <w:proofErr w:type="gramStart"/>
      <w:r w:rsidRPr="00714B4D">
        <w:rPr>
          <w:rFonts w:ascii="Arial" w:hAnsi="Arial" w:cs="Arial"/>
          <w:b/>
          <w:bCs/>
          <w:i/>
          <w:iCs/>
        </w:rPr>
        <w:t>review)_</w:t>
      </w:r>
      <w:proofErr w:type="gramEnd"/>
      <w:r w:rsidRPr="00714B4D">
        <w:rPr>
          <w:rFonts w:ascii="Arial" w:hAnsi="Arial" w:cs="Arial"/>
          <w:b/>
          <w:bCs/>
          <w:i/>
          <w:iCs/>
        </w:rPr>
        <w:t>_____________________________</w:t>
      </w:r>
    </w:p>
    <w:p w14:paraId="3262B89C" w14:textId="5E266A30" w:rsidR="00A369F1" w:rsidRPr="00714B4D" w:rsidRDefault="00E72465" w:rsidP="00E72465">
      <w:pPr>
        <w:rPr>
          <w:rFonts w:ascii="Arial" w:hAnsi="Arial" w:cs="Arial"/>
          <w:b/>
          <w:i/>
          <w:iCs/>
        </w:rPr>
      </w:pPr>
      <w:r w:rsidRPr="00714B4D">
        <w:rPr>
          <w:rFonts w:ascii="Arial" w:hAnsi="Arial" w:cs="Arial"/>
          <w:b/>
          <w:i/>
          <w:iCs/>
        </w:rPr>
        <w:t>Please note if one partner did not work on all problems.</w:t>
      </w:r>
    </w:p>
    <w:p w14:paraId="44C3756F" w14:textId="77777777" w:rsidR="00864B6D" w:rsidRPr="00714B4D" w:rsidRDefault="00864B6D" w:rsidP="00A369F1">
      <w:pPr>
        <w:rPr>
          <w:rFonts w:ascii="Arial" w:hAnsi="Arial" w:cs="Arial"/>
          <w:b/>
          <w:i/>
          <w:iCs/>
        </w:rPr>
      </w:pPr>
    </w:p>
    <w:p w14:paraId="653A8DEA" w14:textId="51EF05D2" w:rsidR="00A369F1" w:rsidRPr="00714B4D" w:rsidRDefault="00D14C11" w:rsidP="00A369F1">
      <w:pPr>
        <w:rPr>
          <w:rFonts w:ascii="Arial" w:hAnsi="Arial" w:cs="Arial"/>
          <w:b/>
          <w:i/>
          <w:iCs/>
          <w:color w:val="FF0000"/>
          <w:u w:val="single"/>
        </w:rPr>
      </w:pPr>
      <w:r w:rsidRPr="00714B4D">
        <w:rPr>
          <w:rFonts w:ascii="Arial" w:hAnsi="Arial" w:cs="Arial"/>
          <w:b/>
          <w:i/>
          <w:iCs/>
        </w:rPr>
        <w:t xml:space="preserve">Submission instructions: </w:t>
      </w:r>
      <w:r w:rsidRPr="00714B4D">
        <w:rPr>
          <w:rFonts w:ascii="Arial" w:hAnsi="Arial" w:cs="Arial"/>
          <w:i/>
          <w:iCs/>
        </w:rPr>
        <w:t xml:space="preserve">All submissions will be done using blackboard. </w:t>
      </w:r>
      <w:r w:rsidRPr="00714B4D">
        <w:rPr>
          <w:rFonts w:ascii="Arial" w:hAnsi="Arial" w:cs="Arial"/>
          <w:b/>
          <w:i/>
          <w:iCs/>
          <w:color w:val="FF0000"/>
          <w:u w:val="single"/>
        </w:rPr>
        <w:t>Answers are to be submitted in a Microsoft word document.</w:t>
      </w:r>
    </w:p>
    <w:p w14:paraId="2BD99E99" w14:textId="77777777" w:rsidR="00E91C2A" w:rsidRPr="00714B4D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56A61C7C" w14:textId="77777777" w:rsidR="00E91C2A" w:rsidRPr="00714B4D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5D821FF2" w14:textId="77777777" w:rsidR="000E5804" w:rsidRPr="00714B4D" w:rsidRDefault="000E5804" w:rsidP="00A369F1">
      <w:pPr>
        <w:rPr>
          <w:rFonts w:ascii="Arial" w:hAnsi="Arial" w:cs="Arial"/>
          <w:b/>
          <w:i/>
          <w:iCs/>
          <w:color w:val="0070C0"/>
        </w:rPr>
      </w:pPr>
    </w:p>
    <w:p w14:paraId="3D9FB722" w14:textId="77777777" w:rsidR="00E91C2A" w:rsidRPr="00714B4D" w:rsidRDefault="00E91C2A" w:rsidP="00A369F1">
      <w:pPr>
        <w:rPr>
          <w:rFonts w:ascii="Arial" w:hAnsi="Arial" w:cs="Arial"/>
          <w:b/>
          <w:i/>
          <w:iCs/>
          <w:color w:val="0070C0"/>
        </w:rPr>
      </w:pPr>
    </w:p>
    <w:p w14:paraId="38E7EB7E" w14:textId="77777777" w:rsidR="00864B6D" w:rsidRPr="00714B4D" w:rsidRDefault="00864B6D" w:rsidP="00864B6D">
      <w:pPr>
        <w:spacing w:after="0"/>
        <w:rPr>
          <w:rFonts w:ascii="Arial" w:hAnsi="Arial" w:cs="Arial"/>
          <w:b/>
          <w:i/>
          <w:iCs/>
          <w:color w:val="0070C0"/>
        </w:rPr>
      </w:pPr>
    </w:p>
    <w:p w14:paraId="2F5E0B46" w14:textId="77777777" w:rsidR="00864B6D" w:rsidRPr="00714B4D" w:rsidRDefault="00864B6D" w:rsidP="00864B6D">
      <w:pPr>
        <w:spacing w:after="0"/>
        <w:rPr>
          <w:rFonts w:ascii="Arial" w:hAnsi="Arial" w:cs="Arial"/>
          <w:b/>
          <w:i/>
          <w:iCs/>
          <w:color w:val="0070C0"/>
        </w:rPr>
      </w:pPr>
    </w:p>
    <w:p w14:paraId="1263451E" w14:textId="77777777" w:rsidR="00A369F1" w:rsidRPr="00714B4D" w:rsidRDefault="00A369F1" w:rsidP="00864B6D">
      <w:pPr>
        <w:spacing w:after="0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color w:val="0070C0"/>
        </w:rPr>
        <w:lastRenderedPageBreak/>
        <w:t>Task</w:t>
      </w:r>
      <w:r w:rsidRPr="00714B4D">
        <w:rPr>
          <w:rFonts w:ascii="Arial" w:hAnsi="Arial" w:cs="Arial"/>
          <w:i/>
          <w:iCs/>
        </w:rPr>
        <w:t>:</w:t>
      </w:r>
    </w:p>
    <w:p w14:paraId="47239D68" w14:textId="08DDC9EA" w:rsidR="00FF0EBF" w:rsidRPr="00714B4D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  <w:r w:rsidRPr="00714B4D">
        <w:rPr>
          <w:rFonts w:ascii="Arial" w:hAnsi="Arial" w:cs="Arial"/>
          <w:b/>
          <w:i/>
          <w:iCs/>
        </w:rPr>
        <w:t>Examples:</w:t>
      </w:r>
      <w:r w:rsidRPr="00714B4D">
        <w:rPr>
          <w:rFonts w:ascii="Arial" w:hAnsi="Arial" w:cs="Arial"/>
          <w:i/>
          <w:iCs/>
        </w:rPr>
        <w:t xml:space="preserve"> Refer to your notes from class, the </w:t>
      </w:r>
      <w:r w:rsidR="000E5804" w:rsidRPr="00714B4D">
        <w:rPr>
          <w:rFonts w:ascii="Arial" w:hAnsi="Arial" w:cs="Arial"/>
          <w:i/>
          <w:iCs/>
          <w:color w:val="0070C0"/>
        </w:rPr>
        <w:t>Operators</w:t>
      </w:r>
      <w:r w:rsidRPr="00714B4D">
        <w:rPr>
          <w:rFonts w:ascii="Arial" w:hAnsi="Arial" w:cs="Arial"/>
          <w:i/>
          <w:iCs/>
          <w:color w:val="0070C0"/>
        </w:rPr>
        <w:t xml:space="preserve"> PowerPoint</w:t>
      </w:r>
      <w:r w:rsidRPr="00714B4D">
        <w:rPr>
          <w:rFonts w:ascii="Arial" w:hAnsi="Arial" w:cs="Arial"/>
          <w:i/>
          <w:iCs/>
        </w:rPr>
        <w:t xml:space="preserve"> and the </w:t>
      </w:r>
      <w:r w:rsidR="000E5804" w:rsidRPr="00714B4D">
        <w:rPr>
          <w:rFonts w:ascii="Arial" w:hAnsi="Arial" w:cs="Arial"/>
          <w:i/>
          <w:iCs/>
          <w:color w:val="0070C0"/>
        </w:rPr>
        <w:t>Selection</w:t>
      </w:r>
      <w:r w:rsidRPr="00714B4D">
        <w:rPr>
          <w:rFonts w:ascii="Arial" w:hAnsi="Arial" w:cs="Arial"/>
          <w:i/>
          <w:iCs/>
          <w:color w:val="0070C0"/>
        </w:rPr>
        <w:t xml:space="preserve"> PowerPoint</w:t>
      </w:r>
      <w:r w:rsidRPr="00714B4D">
        <w:rPr>
          <w:rFonts w:ascii="Arial" w:hAnsi="Arial" w:cs="Arial"/>
          <w:i/>
          <w:iCs/>
        </w:rPr>
        <w:t xml:space="preserve"> and</w:t>
      </w:r>
      <w:r w:rsidR="0046326C" w:rsidRPr="00714B4D">
        <w:rPr>
          <w:rFonts w:ascii="Arial" w:hAnsi="Arial" w:cs="Arial"/>
          <w:i/>
          <w:iCs/>
        </w:rPr>
        <w:t xml:space="preserve"> any available </w:t>
      </w:r>
      <w:r w:rsidR="0046326C" w:rsidRPr="00714B4D">
        <w:rPr>
          <w:rFonts w:ascii="Arial" w:hAnsi="Arial" w:cs="Arial"/>
          <w:i/>
          <w:iCs/>
          <w:color w:val="0070C0"/>
        </w:rPr>
        <w:t>videos</w:t>
      </w:r>
      <w:r w:rsidRPr="00714B4D">
        <w:rPr>
          <w:rFonts w:ascii="Arial" w:hAnsi="Arial" w:cs="Arial"/>
          <w:i/>
          <w:iCs/>
        </w:rPr>
        <w:t xml:space="preserve"> (</w:t>
      </w:r>
      <w:r w:rsidR="00A358A0" w:rsidRPr="00714B4D">
        <w:rPr>
          <w:rFonts w:ascii="Arial" w:hAnsi="Arial" w:cs="Arial"/>
          <w:i/>
          <w:iCs/>
        </w:rPr>
        <w:t xml:space="preserve">all </w:t>
      </w:r>
      <w:r w:rsidRPr="00714B4D">
        <w:rPr>
          <w:rFonts w:ascii="Arial" w:hAnsi="Arial" w:cs="Arial"/>
          <w:i/>
          <w:iCs/>
        </w:rPr>
        <w:t>located in Blackboard).</w:t>
      </w:r>
      <w:r w:rsidR="00C63B71" w:rsidRPr="00714B4D">
        <w:rPr>
          <w:rFonts w:ascii="Arial" w:hAnsi="Arial" w:cs="Arial"/>
          <w:i/>
          <w:iCs/>
          <w:szCs w:val="19"/>
          <w:highlight w:val="white"/>
        </w:rPr>
        <w:t xml:space="preserve">  </w:t>
      </w:r>
    </w:p>
    <w:p w14:paraId="2F7B8633" w14:textId="77777777" w:rsidR="009A3630" w:rsidRPr="00714B4D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Cs w:val="19"/>
          <w:highlight w:val="white"/>
        </w:rPr>
      </w:pPr>
    </w:p>
    <w:p w14:paraId="052C6A98" w14:textId="4309F909" w:rsidR="004E4792" w:rsidRPr="00714B4D" w:rsidRDefault="004E4792" w:rsidP="004E4792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u w:val="single"/>
        </w:rPr>
        <w:t>Part</w:t>
      </w:r>
      <w:r w:rsidR="00F84694" w:rsidRPr="00714B4D">
        <w:rPr>
          <w:rFonts w:ascii="Arial" w:hAnsi="Arial" w:cs="Arial"/>
          <w:b/>
          <w:i/>
          <w:iCs/>
          <w:u w:val="single"/>
        </w:rPr>
        <w:t>1</w:t>
      </w:r>
      <w:r w:rsidR="001311EE" w:rsidRPr="00714B4D">
        <w:rPr>
          <w:rFonts w:ascii="Arial" w:hAnsi="Arial" w:cs="Arial"/>
          <w:b/>
          <w:i/>
          <w:iCs/>
          <w:u w:val="single"/>
        </w:rPr>
        <w:t xml:space="preserve"> (1</w:t>
      </w:r>
      <w:r w:rsidR="00475257" w:rsidRPr="00714B4D">
        <w:rPr>
          <w:rFonts w:ascii="Arial" w:hAnsi="Arial" w:cs="Arial"/>
          <w:b/>
          <w:i/>
          <w:iCs/>
          <w:u w:val="single"/>
        </w:rPr>
        <w:t>5</w:t>
      </w:r>
      <w:r w:rsidR="001311EE" w:rsidRPr="00714B4D">
        <w:rPr>
          <w:rFonts w:ascii="Arial" w:hAnsi="Arial" w:cs="Arial"/>
          <w:b/>
          <w:i/>
          <w:iCs/>
          <w:u w:val="single"/>
        </w:rPr>
        <w:t xml:space="preserve"> Points)</w:t>
      </w:r>
      <w:r w:rsidRPr="00714B4D">
        <w:rPr>
          <w:rFonts w:ascii="Arial" w:hAnsi="Arial" w:cs="Arial"/>
          <w:b/>
          <w:i/>
          <w:iCs/>
          <w:u w:val="single"/>
        </w:rPr>
        <w:t xml:space="preserve">: </w:t>
      </w:r>
    </w:p>
    <w:p w14:paraId="1EEA3353" w14:textId="265C479D" w:rsidR="00315951" w:rsidRPr="0045712F" w:rsidRDefault="00315951" w:rsidP="004E479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sz w:val="19"/>
          <w:szCs w:val="19"/>
          <w:highlight w:val="green"/>
        </w:rPr>
      </w:pPr>
      <w:r w:rsidRPr="00714B4D">
        <w:rPr>
          <w:rFonts w:ascii="Arial" w:hAnsi="Arial" w:cs="Arial"/>
          <w:i/>
          <w:iCs/>
        </w:rPr>
        <w:t xml:space="preserve">Type in the following program. </w:t>
      </w:r>
      <w:r w:rsidRPr="0045712F">
        <w:rPr>
          <w:rFonts w:ascii="Arial" w:hAnsi="Arial" w:cs="Arial"/>
          <w:i/>
          <w:iCs/>
          <w:highlight w:val="green"/>
        </w:rPr>
        <w:t>Add a comment at the top to include your name</w:t>
      </w:r>
      <w:r w:rsidR="00F165F1" w:rsidRPr="0045712F">
        <w:rPr>
          <w:rFonts w:ascii="Arial" w:hAnsi="Arial" w:cs="Arial"/>
          <w:i/>
          <w:iCs/>
          <w:highlight w:val="green"/>
        </w:rPr>
        <w:t>(</w:t>
      </w:r>
      <w:r w:rsidRPr="0045712F">
        <w:rPr>
          <w:rFonts w:ascii="Arial" w:hAnsi="Arial" w:cs="Arial"/>
          <w:i/>
          <w:iCs/>
          <w:highlight w:val="green"/>
        </w:rPr>
        <w:t>s</w:t>
      </w:r>
      <w:r w:rsidR="00F165F1" w:rsidRPr="0045712F">
        <w:rPr>
          <w:rFonts w:ascii="Arial" w:hAnsi="Arial" w:cs="Arial"/>
          <w:i/>
          <w:iCs/>
          <w:highlight w:val="green"/>
        </w:rPr>
        <w:t>)</w:t>
      </w:r>
      <w:r w:rsidRPr="0045712F">
        <w:rPr>
          <w:rFonts w:ascii="Arial" w:hAnsi="Arial" w:cs="Arial"/>
          <w:i/>
          <w:iCs/>
          <w:highlight w:val="green"/>
        </w:rPr>
        <w:t xml:space="preserve"> and the date.</w:t>
      </w:r>
    </w:p>
    <w:p w14:paraId="14020F0E" w14:textId="19BFBB6A" w:rsidR="004E4792" w:rsidRPr="00714B4D" w:rsidRDefault="004E4792" w:rsidP="0031595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iCs/>
          <w:sz w:val="19"/>
          <w:szCs w:val="19"/>
        </w:rPr>
      </w:pPr>
      <w:r w:rsidRPr="00714B4D">
        <w:rPr>
          <w:rFonts w:ascii="Arial" w:hAnsi="Arial" w:cs="Arial"/>
          <w:i/>
          <w:iCs/>
          <w:sz w:val="19"/>
          <w:szCs w:val="19"/>
        </w:rPr>
        <w:t xml:space="preserve"> </w:t>
      </w:r>
    </w:p>
    <w:p w14:paraId="173D26D5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color w:val="0000FF"/>
          <w:sz w:val="20"/>
          <w:szCs w:val="20"/>
        </w:rPr>
        <w:t>#include</w:t>
      </w:r>
      <w:r w:rsidRPr="00714B4D">
        <w:rPr>
          <w:rFonts w:ascii="Consolas" w:hAnsi="Consolas" w:cs="Arial"/>
          <w:sz w:val="20"/>
          <w:szCs w:val="20"/>
        </w:rPr>
        <w:t xml:space="preserve"> &lt;iostream&gt;</w:t>
      </w:r>
    </w:p>
    <w:p w14:paraId="2007698F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color w:val="0000FF"/>
          <w:sz w:val="20"/>
          <w:szCs w:val="20"/>
        </w:rPr>
        <w:t>using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r w:rsidRPr="00714B4D">
        <w:rPr>
          <w:rFonts w:ascii="Consolas" w:hAnsi="Consolas" w:cs="Arial"/>
          <w:color w:val="0000FF"/>
          <w:sz w:val="20"/>
          <w:szCs w:val="20"/>
        </w:rPr>
        <w:t>namespace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714B4D">
        <w:rPr>
          <w:rFonts w:ascii="Consolas" w:hAnsi="Consolas" w:cs="Arial"/>
          <w:sz w:val="20"/>
          <w:szCs w:val="20"/>
        </w:rPr>
        <w:t>std;</w:t>
      </w:r>
      <w:proofErr w:type="gramEnd"/>
    </w:p>
    <w:p w14:paraId="576964EB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color w:val="0000FF"/>
          <w:sz w:val="20"/>
          <w:szCs w:val="20"/>
        </w:rPr>
        <w:t>int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714B4D">
        <w:rPr>
          <w:rFonts w:ascii="Consolas" w:hAnsi="Consolas" w:cs="Arial"/>
          <w:sz w:val="20"/>
          <w:szCs w:val="20"/>
        </w:rPr>
        <w:t>main(</w:t>
      </w:r>
      <w:proofErr w:type="gramEnd"/>
      <w:r w:rsidRPr="00714B4D">
        <w:rPr>
          <w:rFonts w:ascii="Consolas" w:hAnsi="Consolas" w:cs="Arial"/>
          <w:sz w:val="20"/>
          <w:szCs w:val="20"/>
        </w:rPr>
        <w:t>)</w:t>
      </w:r>
    </w:p>
    <w:p w14:paraId="015180A3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{</w:t>
      </w:r>
    </w:p>
    <w:p w14:paraId="2EC0AAF5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  <w:sz w:val="20"/>
          <w:szCs w:val="20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r w:rsidRPr="00714B4D">
        <w:rPr>
          <w:rFonts w:ascii="Consolas" w:hAnsi="Consolas" w:cs="Arial"/>
          <w:color w:val="0000FF"/>
          <w:sz w:val="20"/>
          <w:szCs w:val="20"/>
        </w:rPr>
        <w:t>float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applePrice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306B4642" w14:textId="77777777" w:rsidR="00C32EDC" w:rsidRPr="00714B4D" w:rsidRDefault="00C32EDC" w:rsidP="00C32EDC">
      <w:pPr>
        <w:autoSpaceDE w:val="0"/>
        <w:autoSpaceDN w:val="0"/>
        <w:spacing w:after="0" w:line="240" w:lineRule="auto"/>
        <w:ind w:firstLine="720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float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orangePrice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1E731B5F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</w:t>
      </w:r>
    </w:p>
    <w:p w14:paraId="40EDCEFC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out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lt;&lt; "Please enter apple price" &lt;&l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endl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7E2A75F8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in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gt;&g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applePrice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3DFC9A36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out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lt;&lt; "Please enter orange price" &lt;&l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endl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1EB4F1D8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in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gt;&g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orangePrice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1EAEB859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</w:t>
      </w:r>
    </w:p>
    <w:p w14:paraId="2FE2EFBF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r w:rsidRPr="00714B4D">
        <w:rPr>
          <w:rFonts w:ascii="Consolas" w:hAnsi="Consolas" w:cs="Arial"/>
          <w:color w:val="0000FF"/>
          <w:sz w:val="20"/>
          <w:szCs w:val="20"/>
        </w:rPr>
        <w:t>if</w:t>
      </w:r>
      <w:r w:rsidRPr="00714B4D">
        <w:rPr>
          <w:rFonts w:ascii="Consolas" w:hAnsi="Consolas" w:cs="Arial"/>
          <w:sz w:val="20"/>
          <w:szCs w:val="20"/>
        </w:rPr>
        <w:t xml:space="preserve"> (</w:t>
      </w:r>
      <w:proofErr w:type="spellStart"/>
      <w:r w:rsidRPr="00714B4D">
        <w:rPr>
          <w:rFonts w:ascii="Consolas" w:hAnsi="Consolas" w:cs="Arial"/>
          <w:sz w:val="20"/>
          <w:szCs w:val="20"/>
        </w:rPr>
        <w:t>applePrice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gt;= </w:t>
      </w:r>
      <w:proofErr w:type="spellStart"/>
      <w:r w:rsidRPr="00714B4D">
        <w:rPr>
          <w:rFonts w:ascii="Consolas" w:hAnsi="Consolas" w:cs="Arial"/>
          <w:sz w:val="20"/>
          <w:szCs w:val="20"/>
        </w:rPr>
        <w:t>orangePrice</w:t>
      </w:r>
      <w:proofErr w:type="spellEnd"/>
      <w:r w:rsidRPr="00714B4D">
        <w:rPr>
          <w:rFonts w:ascii="Consolas" w:hAnsi="Consolas" w:cs="Arial"/>
          <w:sz w:val="20"/>
          <w:szCs w:val="20"/>
        </w:rPr>
        <w:t>)</w:t>
      </w:r>
    </w:p>
    <w:p w14:paraId="30143BD1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{</w:t>
      </w:r>
    </w:p>
    <w:p w14:paraId="13479B11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 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out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lt;&lt;"Apples Cost More" &lt;&l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endl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3D14A25C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}</w:t>
      </w:r>
    </w:p>
    <w:p w14:paraId="5BA56C53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r w:rsidRPr="00714B4D">
        <w:rPr>
          <w:rFonts w:ascii="Consolas" w:hAnsi="Consolas" w:cs="Arial"/>
          <w:color w:val="0000FF"/>
          <w:sz w:val="20"/>
          <w:szCs w:val="20"/>
        </w:rPr>
        <w:t>else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r w:rsidRPr="00714B4D">
        <w:rPr>
          <w:rFonts w:ascii="Consolas" w:hAnsi="Consolas" w:cs="Arial"/>
          <w:color w:val="0000FF"/>
          <w:sz w:val="20"/>
          <w:szCs w:val="20"/>
        </w:rPr>
        <w:t>if</w:t>
      </w:r>
      <w:r w:rsidRPr="00714B4D">
        <w:rPr>
          <w:rFonts w:ascii="Consolas" w:hAnsi="Consolas" w:cs="Arial"/>
          <w:sz w:val="20"/>
          <w:szCs w:val="20"/>
        </w:rPr>
        <w:t xml:space="preserve"> (</w:t>
      </w:r>
      <w:proofErr w:type="spellStart"/>
      <w:r w:rsidRPr="00714B4D">
        <w:rPr>
          <w:rFonts w:ascii="Consolas" w:hAnsi="Consolas" w:cs="Arial"/>
          <w:sz w:val="20"/>
          <w:szCs w:val="20"/>
        </w:rPr>
        <w:t>orangePrice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gt;= </w:t>
      </w:r>
      <w:proofErr w:type="spellStart"/>
      <w:r w:rsidRPr="00714B4D">
        <w:rPr>
          <w:rFonts w:ascii="Consolas" w:hAnsi="Consolas" w:cs="Arial"/>
          <w:sz w:val="20"/>
          <w:szCs w:val="20"/>
        </w:rPr>
        <w:t>applePrice</w:t>
      </w:r>
      <w:proofErr w:type="spellEnd"/>
      <w:r w:rsidRPr="00714B4D">
        <w:rPr>
          <w:rFonts w:ascii="Consolas" w:hAnsi="Consolas" w:cs="Arial"/>
          <w:sz w:val="20"/>
          <w:szCs w:val="20"/>
        </w:rPr>
        <w:t>)</w:t>
      </w:r>
    </w:p>
    <w:p w14:paraId="7439A23D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{</w:t>
      </w:r>
    </w:p>
    <w:p w14:paraId="6211E230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 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out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lt;&lt;"Oranges Cost More" &lt;&l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endl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631F3828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}</w:t>
      </w:r>
    </w:p>
    <w:p w14:paraId="3FBA45E0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r w:rsidRPr="00714B4D">
        <w:rPr>
          <w:rFonts w:ascii="Consolas" w:hAnsi="Consolas" w:cs="Arial"/>
          <w:color w:val="0000FF"/>
          <w:sz w:val="20"/>
          <w:szCs w:val="20"/>
        </w:rPr>
        <w:t>else</w:t>
      </w:r>
      <w:r w:rsidRPr="00714B4D">
        <w:rPr>
          <w:rFonts w:ascii="Consolas" w:hAnsi="Consolas" w:cs="Arial"/>
          <w:sz w:val="20"/>
          <w:szCs w:val="20"/>
        </w:rPr>
        <w:t xml:space="preserve"> </w:t>
      </w:r>
    </w:p>
    <w:p w14:paraId="68177911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{</w:t>
      </w:r>
    </w:p>
    <w:p w14:paraId="678C6115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       </w:t>
      </w:r>
      <w:proofErr w:type="spellStart"/>
      <w:r w:rsidRPr="00714B4D">
        <w:rPr>
          <w:rFonts w:ascii="Consolas" w:hAnsi="Consolas" w:cs="Arial"/>
          <w:sz w:val="20"/>
          <w:szCs w:val="20"/>
        </w:rPr>
        <w:t>cout</w:t>
      </w:r>
      <w:proofErr w:type="spellEnd"/>
      <w:r w:rsidRPr="00714B4D">
        <w:rPr>
          <w:rFonts w:ascii="Consolas" w:hAnsi="Consolas" w:cs="Arial"/>
          <w:sz w:val="20"/>
          <w:szCs w:val="20"/>
        </w:rPr>
        <w:t xml:space="preserve"> &lt;&lt;"Apples and Oranges Cost the Same" &lt;&lt; </w:t>
      </w:r>
      <w:proofErr w:type="spellStart"/>
      <w:proofErr w:type="gramStart"/>
      <w:r w:rsidRPr="00714B4D">
        <w:rPr>
          <w:rFonts w:ascii="Consolas" w:hAnsi="Consolas" w:cs="Arial"/>
          <w:sz w:val="20"/>
          <w:szCs w:val="20"/>
        </w:rPr>
        <w:t>endl</w:t>
      </w:r>
      <w:proofErr w:type="spellEnd"/>
      <w:r w:rsidRPr="00714B4D">
        <w:rPr>
          <w:rFonts w:ascii="Consolas" w:hAnsi="Consolas" w:cs="Arial"/>
          <w:sz w:val="20"/>
          <w:szCs w:val="20"/>
        </w:rPr>
        <w:t>;</w:t>
      </w:r>
      <w:proofErr w:type="gramEnd"/>
    </w:p>
    <w:p w14:paraId="0F754FA7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      }</w:t>
      </w:r>
    </w:p>
    <w:p w14:paraId="227D7829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 xml:space="preserve">      </w:t>
      </w:r>
      <w:r w:rsidRPr="00714B4D">
        <w:rPr>
          <w:rFonts w:ascii="Consolas" w:hAnsi="Consolas" w:cs="Arial"/>
          <w:color w:val="0000FF"/>
          <w:sz w:val="20"/>
          <w:szCs w:val="20"/>
        </w:rPr>
        <w:t>return</w:t>
      </w:r>
      <w:r w:rsidRPr="00714B4D">
        <w:rPr>
          <w:rFonts w:ascii="Consolas" w:hAnsi="Consolas" w:cs="Arial"/>
          <w:sz w:val="20"/>
          <w:szCs w:val="20"/>
        </w:rPr>
        <w:t xml:space="preserve"> </w:t>
      </w:r>
      <w:proofErr w:type="gramStart"/>
      <w:r w:rsidRPr="00714B4D">
        <w:rPr>
          <w:rFonts w:ascii="Consolas" w:hAnsi="Consolas" w:cs="Arial"/>
          <w:sz w:val="20"/>
          <w:szCs w:val="20"/>
        </w:rPr>
        <w:t>0;</w:t>
      </w:r>
      <w:proofErr w:type="gramEnd"/>
    </w:p>
    <w:p w14:paraId="4277831A" w14:textId="77777777" w:rsidR="00C32EDC" w:rsidRPr="00714B4D" w:rsidRDefault="00C32EDC" w:rsidP="00C32EDC">
      <w:pPr>
        <w:autoSpaceDE w:val="0"/>
        <w:autoSpaceDN w:val="0"/>
        <w:spacing w:after="0" w:line="240" w:lineRule="auto"/>
        <w:rPr>
          <w:rFonts w:ascii="Consolas" w:hAnsi="Consolas" w:cs="Arial"/>
        </w:rPr>
      </w:pPr>
      <w:r w:rsidRPr="00714B4D">
        <w:rPr>
          <w:rFonts w:ascii="Consolas" w:hAnsi="Consolas" w:cs="Arial"/>
          <w:sz w:val="20"/>
          <w:szCs w:val="20"/>
        </w:rPr>
        <w:t>}</w:t>
      </w:r>
    </w:p>
    <w:p w14:paraId="7DED5DD9" w14:textId="77777777" w:rsidR="00C32EDC" w:rsidRPr="00714B4D" w:rsidRDefault="00C32EDC" w:rsidP="00C32EDC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> </w:t>
      </w:r>
    </w:p>
    <w:p w14:paraId="16365322" w14:textId="1D03D9A5" w:rsidR="00C32EDC" w:rsidRPr="00714B4D" w:rsidRDefault="00C32EDC" w:rsidP="00C32EDC">
      <w:pPr>
        <w:spacing w:after="0"/>
        <w:rPr>
          <w:rFonts w:ascii="Arial" w:hAnsi="Arial" w:cs="Arial"/>
          <w:i/>
          <w:iCs/>
        </w:rPr>
      </w:pPr>
    </w:p>
    <w:p w14:paraId="3D1FF839" w14:textId="77777777" w:rsidR="00C32EDC" w:rsidRPr="00714B4D" w:rsidRDefault="00C32EDC" w:rsidP="00C32EDC">
      <w:pPr>
        <w:pStyle w:val="ListParagraph"/>
        <w:ind w:left="0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a) Compile and </w:t>
      </w:r>
      <w:proofErr w:type="gramStart"/>
      <w:r w:rsidRPr="00714B4D">
        <w:rPr>
          <w:rFonts w:ascii="Arial" w:hAnsi="Arial" w:cs="Arial"/>
          <w:i/>
          <w:iCs/>
        </w:rPr>
        <w:t>Run</w:t>
      </w:r>
      <w:proofErr w:type="gramEnd"/>
      <w:r w:rsidRPr="00714B4D">
        <w:rPr>
          <w:rFonts w:ascii="Arial" w:hAnsi="Arial" w:cs="Arial"/>
          <w:i/>
          <w:iCs/>
        </w:rPr>
        <w:t xml:space="preserve"> with different values.</w:t>
      </w:r>
    </w:p>
    <w:p w14:paraId="0E827761" w14:textId="77777777" w:rsidR="00C32EDC" w:rsidRPr="00714B4D" w:rsidRDefault="00C32EDC" w:rsidP="00C32EDC">
      <w:pPr>
        <w:pStyle w:val="ListParagraph"/>
        <w:ind w:left="0"/>
        <w:rPr>
          <w:rFonts w:ascii="Arial" w:hAnsi="Arial" w:cs="Arial"/>
          <w:i/>
          <w:iCs/>
        </w:rPr>
      </w:pPr>
    </w:p>
    <w:p w14:paraId="67B38A83" w14:textId="40CB6197" w:rsidR="00C32EDC" w:rsidRDefault="00C32EDC" w:rsidP="00127C13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Find the logic error. Correct it and submit the final program with </w:t>
      </w:r>
      <w:r w:rsidRPr="00714B4D">
        <w:rPr>
          <w:rFonts w:ascii="Arial" w:hAnsi="Arial" w:cs="Arial"/>
          <w:b/>
          <w:i/>
          <w:iCs/>
          <w:u w:val="single"/>
        </w:rPr>
        <w:t>3 sample outputs demonstrating</w:t>
      </w:r>
      <w:r w:rsidRPr="00714B4D">
        <w:rPr>
          <w:rFonts w:ascii="Arial" w:hAnsi="Arial" w:cs="Arial"/>
          <w:i/>
          <w:iCs/>
        </w:rPr>
        <w:t xml:space="preserve"> all three clauses. </w:t>
      </w:r>
    </w:p>
    <w:p w14:paraId="556BC0C3" w14:textId="77777777" w:rsidR="00127C13" w:rsidRPr="00127C13" w:rsidRDefault="00127C13" w:rsidP="00127C13">
      <w:pPr>
        <w:pStyle w:val="ListParagraph"/>
        <w:ind w:left="1260"/>
        <w:rPr>
          <w:rFonts w:ascii="Arial" w:hAnsi="Arial" w:cs="Arial"/>
          <w:i/>
          <w:iCs/>
        </w:rPr>
      </w:pPr>
    </w:p>
    <w:p w14:paraId="39E82DEC" w14:textId="10A10D8D" w:rsidR="00C32EDC" w:rsidRPr="00127C13" w:rsidRDefault="00C32EDC" w:rsidP="00C32EDC">
      <w:pPr>
        <w:pStyle w:val="ListParagraph"/>
        <w:numPr>
          <w:ilvl w:val="0"/>
          <w:numId w:val="14"/>
        </w:num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u w:val="single"/>
        </w:rPr>
        <w:t xml:space="preserve">SUBMIT your corrected </w:t>
      </w:r>
      <w:r w:rsidR="006D5B2F" w:rsidRPr="00714B4D">
        <w:rPr>
          <w:rFonts w:ascii="Arial" w:hAnsi="Arial" w:cs="Arial"/>
          <w:b/>
          <w:i/>
          <w:iCs/>
          <w:u w:val="single"/>
        </w:rPr>
        <w:t>code</w:t>
      </w:r>
      <w:r w:rsidRPr="00714B4D">
        <w:rPr>
          <w:rFonts w:ascii="Arial" w:hAnsi="Arial" w:cs="Arial"/>
          <w:b/>
          <w:i/>
          <w:iCs/>
          <w:u w:val="single"/>
        </w:rPr>
        <w:t>, and sample of output (Below):</w:t>
      </w:r>
    </w:p>
    <w:p w14:paraId="260F6584" w14:textId="77777777" w:rsidR="00127C13" w:rsidRPr="00127C13" w:rsidRDefault="00127C13" w:rsidP="00127C13">
      <w:pPr>
        <w:pStyle w:val="ListParagraph"/>
        <w:rPr>
          <w:rFonts w:ascii="Arial" w:hAnsi="Arial" w:cs="Arial"/>
          <w:i/>
          <w:iCs/>
        </w:rPr>
      </w:pPr>
    </w:p>
    <w:p w14:paraId="2322F42A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0EFDA9A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34614C12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8B949E"/>
          <w:sz w:val="21"/>
          <w:szCs w:val="21"/>
        </w:rPr>
        <w:t>    9/28/2022</w:t>
      </w:r>
    </w:p>
    <w:p w14:paraId="13B02C6D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212D3422" w14:textId="3F2F5C55" w:rsidR="00127C13" w:rsidRDefault="00127C13" w:rsidP="00914A9E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16F60EDC" w14:textId="77777777" w:rsidR="00914A9E" w:rsidRPr="00127C13" w:rsidRDefault="00914A9E" w:rsidP="00914A9E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E35B87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lastRenderedPageBreak/>
        <w:t>#include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4DF1BAD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127C13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D98AFC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127C13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759B520E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appl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2A7E635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orang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E377AA9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11698575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"Please enter apple price"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83187BD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appl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F3113E9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"Please enter orange price"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8D5989A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orang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54C2650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56680CA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appl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g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orang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686781EC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65F031F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"Apples Cost More"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AB8EA61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3304606F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orang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g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applePrice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49F449F5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3BC6085B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"Oranges Cost More"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73B686C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7D21B725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</w:p>
    <w:p w14:paraId="117C0453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{</w:t>
      </w:r>
    </w:p>
    <w:p w14:paraId="5DBE9D9F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A5D6FF"/>
          <w:sz w:val="21"/>
          <w:szCs w:val="21"/>
        </w:rPr>
        <w:t>"Apples and Oranges Cost the Same"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endl</w:t>
      </w:r>
      <w:proofErr w:type="spellEnd"/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4B1C2D0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    }</w:t>
      </w:r>
    </w:p>
    <w:p w14:paraId="628B8E89" w14:textId="77777777" w:rsidR="00127C13" w:rsidRPr="00127C13" w:rsidRDefault="00127C13" w:rsidP="00127C13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127C13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127C13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D919BB7" w14:textId="00D411DF" w:rsidR="00127C13" w:rsidRPr="00914A9E" w:rsidRDefault="00127C13" w:rsidP="00914A9E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127C13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7FB52856" w14:textId="08B86C7E" w:rsidR="00C32EDC" w:rsidRPr="00714B4D" w:rsidRDefault="00914A9E" w:rsidP="00C32EDC">
      <w:pPr>
        <w:pStyle w:val="ListParagraph"/>
        <w:ind w:left="0"/>
        <w:rPr>
          <w:rFonts w:ascii="Arial" w:hAnsi="Arial" w:cs="Arial"/>
          <w:i/>
          <w:iCs/>
        </w:rPr>
      </w:pPr>
      <w:r>
        <w:rPr>
          <w:noProof/>
        </w:rPr>
        <w:drawing>
          <wp:inline distT="0" distB="0" distL="0" distR="0" wp14:anchorId="2626C26A" wp14:editId="677B14E7">
            <wp:extent cx="5943600" cy="3188335"/>
            <wp:effectExtent l="0" t="0" r="0" b="0"/>
            <wp:docPr id="4" name="Picture 4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 screen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994AE" w14:textId="2DEFE867" w:rsidR="00D72235" w:rsidRPr="00714B4D" w:rsidRDefault="00D72235" w:rsidP="00C32EDC">
      <w:pPr>
        <w:pStyle w:val="ListParagraph"/>
        <w:ind w:left="360"/>
        <w:rPr>
          <w:rFonts w:ascii="Arial" w:hAnsi="Arial" w:cs="Arial"/>
          <w:b/>
          <w:i/>
          <w:iCs/>
          <w:u w:val="single"/>
        </w:rPr>
      </w:pPr>
    </w:p>
    <w:p w14:paraId="7F3331A3" w14:textId="716A7E70" w:rsidR="004E4792" w:rsidRPr="00714B4D" w:rsidRDefault="004E4792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68C7FB63" w14:textId="4251E41A" w:rsidR="006668DB" w:rsidRPr="00714B4D" w:rsidRDefault="006668DB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5AA87FA7" w14:textId="0D360B14" w:rsidR="00EF68BF" w:rsidRPr="00714B4D" w:rsidRDefault="00EF68BF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6D53B6D6" w14:textId="77777777" w:rsidR="00EF68BF" w:rsidRPr="00714B4D" w:rsidRDefault="00EF68BF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40B8B35" w14:textId="77777777" w:rsidR="00C32EDC" w:rsidRPr="00714B4D" w:rsidRDefault="00C32EDC" w:rsidP="00981D15">
      <w:pPr>
        <w:pStyle w:val="ListParagraph"/>
        <w:ind w:left="1080"/>
        <w:rPr>
          <w:rFonts w:ascii="Arial" w:hAnsi="Arial" w:cs="Arial"/>
          <w:i/>
          <w:iCs/>
        </w:rPr>
      </w:pPr>
    </w:p>
    <w:p w14:paraId="31DAFDF5" w14:textId="50E8322E" w:rsidR="006D35CD" w:rsidRPr="00714B4D" w:rsidRDefault="006D35CD" w:rsidP="006D35CD">
      <w:pPr>
        <w:rPr>
          <w:rFonts w:ascii="Arial" w:hAnsi="Arial" w:cs="Arial"/>
          <w:b/>
          <w:i/>
          <w:iCs/>
          <w:u w:val="single"/>
        </w:rPr>
      </w:pPr>
      <w:r w:rsidRPr="00714B4D">
        <w:rPr>
          <w:rFonts w:ascii="Arial" w:hAnsi="Arial" w:cs="Arial"/>
          <w:i/>
          <w:iCs/>
        </w:rPr>
        <w:t xml:space="preserve">      </w:t>
      </w:r>
      <w:r w:rsidRPr="00714B4D">
        <w:rPr>
          <w:rFonts w:ascii="Arial" w:hAnsi="Arial" w:cs="Arial"/>
          <w:b/>
          <w:i/>
          <w:iCs/>
          <w:u w:val="single"/>
        </w:rPr>
        <w:t>Part</w:t>
      </w:r>
      <w:r w:rsidR="00F84694" w:rsidRPr="00714B4D">
        <w:rPr>
          <w:rFonts w:ascii="Arial" w:hAnsi="Arial" w:cs="Arial"/>
          <w:b/>
          <w:i/>
          <w:iCs/>
          <w:u w:val="single"/>
        </w:rPr>
        <w:t>2</w:t>
      </w:r>
      <w:r w:rsidR="00BC3D75" w:rsidRPr="00714B4D">
        <w:rPr>
          <w:rFonts w:ascii="Arial" w:hAnsi="Arial" w:cs="Arial"/>
          <w:b/>
          <w:i/>
          <w:iCs/>
          <w:u w:val="single"/>
        </w:rPr>
        <w:t xml:space="preserve"> (</w:t>
      </w:r>
      <w:r w:rsidR="00F84694" w:rsidRPr="00714B4D">
        <w:rPr>
          <w:rFonts w:ascii="Arial" w:hAnsi="Arial" w:cs="Arial"/>
          <w:b/>
          <w:i/>
          <w:iCs/>
          <w:u w:val="single"/>
        </w:rPr>
        <w:t>1</w:t>
      </w:r>
      <w:r w:rsidR="00475257" w:rsidRPr="00714B4D">
        <w:rPr>
          <w:rFonts w:ascii="Arial" w:hAnsi="Arial" w:cs="Arial"/>
          <w:b/>
          <w:i/>
          <w:iCs/>
          <w:u w:val="single"/>
        </w:rPr>
        <w:t>5</w:t>
      </w:r>
      <w:r w:rsidR="00BC3D75" w:rsidRPr="00714B4D">
        <w:rPr>
          <w:rFonts w:ascii="Arial" w:hAnsi="Arial" w:cs="Arial"/>
          <w:b/>
          <w:i/>
          <w:iCs/>
          <w:u w:val="single"/>
        </w:rPr>
        <w:t xml:space="preserve"> points)</w:t>
      </w:r>
      <w:r w:rsidRPr="00714B4D">
        <w:rPr>
          <w:rFonts w:ascii="Arial" w:hAnsi="Arial" w:cs="Arial"/>
          <w:b/>
          <w:i/>
          <w:iCs/>
          <w:u w:val="single"/>
        </w:rPr>
        <w:t>:</w:t>
      </w:r>
      <w:r w:rsidR="00871007" w:rsidRPr="00714B4D">
        <w:rPr>
          <w:rFonts w:ascii="Arial" w:hAnsi="Arial" w:cs="Arial"/>
          <w:b/>
          <w:i/>
          <w:iCs/>
          <w:u w:val="single"/>
        </w:rPr>
        <w:t xml:space="preserve"> </w:t>
      </w:r>
    </w:p>
    <w:p w14:paraId="390F6160" w14:textId="45108DA6" w:rsidR="00981D15" w:rsidRPr="0045712F" w:rsidRDefault="00F620C9" w:rsidP="00DB7D98">
      <w:pPr>
        <w:pStyle w:val="ListParagraph"/>
        <w:numPr>
          <w:ilvl w:val="0"/>
          <w:numId w:val="11"/>
        </w:numPr>
        <w:rPr>
          <w:rFonts w:ascii="Arial" w:hAnsi="Arial" w:cs="Arial"/>
          <w:i/>
          <w:iCs/>
          <w:highlight w:val="green"/>
        </w:rPr>
      </w:pPr>
      <w:r w:rsidRPr="00714B4D">
        <w:rPr>
          <w:rFonts w:ascii="Arial" w:hAnsi="Arial" w:cs="Arial"/>
          <w:i/>
          <w:iCs/>
        </w:rPr>
        <w:t xml:space="preserve">Type in the following program. </w:t>
      </w:r>
      <w:r w:rsidRPr="0045712F">
        <w:rPr>
          <w:rFonts w:ascii="Arial" w:hAnsi="Arial" w:cs="Arial"/>
          <w:i/>
          <w:iCs/>
          <w:highlight w:val="green"/>
        </w:rPr>
        <w:t>Add a comment at the top to include your name(s) and the date.</w:t>
      </w:r>
      <w:r w:rsidR="00981D15" w:rsidRPr="0045712F">
        <w:rPr>
          <w:rFonts w:ascii="Arial" w:hAnsi="Arial" w:cs="Arial"/>
          <w:i/>
          <w:iCs/>
          <w:highlight w:val="green"/>
        </w:rPr>
        <w:t xml:space="preserve"> </w:t>
      </w:r>
    </w:p>
    <w:p w14:paraId="20C3C755" w14:textId="7E6DD702" w:rsidR="009B2097" w:rsidRPr="00714B4D" w:rsidRDefault="009B2097" w:rsidP="009B2097">
      <w:pPr>
        <w:pStyle w:val="ListParagraph"/>
        <w:rPr>
          <w:rFonts w:ascii="Arial" w:hAnsi="Arial" w:cs="Arial"/>
          <w:i/>
          <w:iCs/>
        </w:rPr>
      </w:pPr>
    </w:p>
    <w:p w14:paraId="0054EFFC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#include &lt;iostream&gt;</w:t>
      </w:r>
    </w:p>
    <w:p w14:paraId="5587392A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using namespace std;</w:t>
      </w:r>
    </w:p>
    <w:p w14:paraId="3FA8D6F4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int main()</w:t>
      </w:r>
    </w:p>
    <w:p w14:paraId="4B4B1692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{</w:t>
      </w:r>
    </w:p>
    <w:p w14:paraId="1AADC744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     int testScore;</w:t>
      </w:r>
    </w:p>
    <w:p w14:paraId="17C24895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 </w:t>
      </w:r>
    </w:p>
    <w:p w14:paraId="13673D8B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cout &lt;&lt; "Enter test score" &lt;&lt; endl;</w:t>
      </w:r>
    </w:p>
    <w:p w14:paraId="7AB0C6EC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cin &gt;&gt; testScore;</w:t>
      </w:r>
    </w:p>
    <w:p w14:paraId="6ACC4C3C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 </w:t>
      </w:r>
    </w:p>
    <w:p w14:paraId="3A95876B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if (testScore &gt;= 90)</w:t>
      </w:r>
    </w:p>
    <w:p w14:paraId="1578E3D3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  <w:r w:rsidRPr="00714B4D">
        <w:rPr>
          <w:rFonts w:ascii="Arial" w:hAnsi="Arial" w:cs="Arial"/>
          <w:i/>
          <w:iCs/>
          <w:noProof/>
        </w:rPr>
        <w:tab/>
        <w:t>cout &lt;&lt; "Your grade is A" &lt;&lt; endl;</w:t>
      </w:r>
    </w:p>
    <w:p w14:paraId="59C8C1DC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else if (testScore &gt;= 80)</w:t>
      </w:r>
    </w:p>
    <w:p w14:paraId="05C1F535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  <w:r w:rsidRPr="00714B4D">
        <w:rPr>
          <w:rFonts w:ascii="Arial" w:hAnsi="Arial" w:cs="Arial"/>
          <w:i/>
          <w:iCs/>
          <w:noProof/>
        </w:rPr>
        <w:tab/>
        <w:t>cout &lt;&lt; "Your grade is B" &lt;&lt; endl;</w:t>
      </w:r>
    </w:p>
    <w:p w14:paraId="7CE8B563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else if (testScore &gt;= 70)</w:t>
      </w:r>
    </w:p>
    <w:p w14:paraId="06838D95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  <w:r w:rsidRPr="00714B4D">
        <w:rPr>
          <w:rFonts w:ascii="Arial" w:hAnsi="Arial" w:cs="Arial"/>
          <w:i/>
          <w:iCs/>
          <w:noProof/>
        </w:rPr>
        <w:tab/>
        <w:t>cout &lt;&lt; "Your grade is C" &lt;&lt; endl;</w:t>
      </w:r>
    </w:p>
    <w:p w14:paraId="7FDB2EEB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else if (testScore &gt;= 60)</w:t>
      </w:r>
    </w:p>
    <w:p w14:paraId="16A3EA81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  <w:r w:rsidRPr="00714B4D">
        <w:rPr>
          <w:rFonts w:ascii="Arial" w:hAnsi="Arial" w:cs="Arial"/>
          <w:i/>
          <w:iCs/>
          <w:noProof/>
        </w:rPr>
        <w:tab/>
        <w:t>cout &lt;&lt; "Your grade is D" &lt;&lt; endl;</w:t>
      </w:r>
    </w:p>
    <w:p w14:paraId="29681761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 xml:space="preserve">else </w:t>
      </w:r>
    </w:p>
    <w:p w14:paraId="1955A6C7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  <w:r w:rsidRPr="00714B4D">
        <w:rPr>
          <w:rFonts w:ascii="Arial" w:hAnsi="Arial" w:cs="Arial"/>
          <w:i/>
          <w:iCs/>
          <w:noProof/>
        </w:rPr>
        <w:tab/>
        <w:t>cout &lt;&lt; "Your grade is F" &lt;&lt; endl;</w:t>
      </w:r>
    </w:p>
    <w:p w14:paraId="05EBDF29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</w:r>
    </w:p>
    <w:p w14:paraId="44DCEA95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ab/>
        <w:t>return 0;</w:t>
      </w:r>
    </w:p>
    <w:p w14:paraId="6A2022EE" w14:textId="77777777" w:rsidR="004039A1" w:rsidRPr="00714B4D" w:rsidRDefault="004039A1" w:rsidP="004039A1">
      <w:pPr>
        <w:spacing w:after="0" w:line="240" w:lineRule="auto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}</w:t>
      </w:r>
    </w:p>
    <w:p w14:paraId="1AB0559F" w14:textId="43AE9F6E" w:rsidR="004039A1" w:rsidRPr="00714B4D" w:rsidRDefault="004039A1" w:rsidP="00D23B8D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> </w:t>
      </w:r>
      <w:r w:rsidRPr="00714B4D">
        <w:rPr>
          <w:rFonts w:ascii="Arial" w:hAnsi="Arial" w:cs="Arial"/>
          <w:i/>
          <w:iCs/>
          <w:noProof/>
        </w:rPr>
        <w:br/>
        <w:t> </w:t>
      </w:r>
    </w:p>
    <w:p w14:paraId="79D1683C" w14:textId="127F35F8" w:rsidR="004039A1" w:rsidRPr="00714B4D" w:rsidRDefault="004039A1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t xml:space="preserve">a) </w:t>
      </w:r>
      <w:r w:rsidR="00D5648F" w:rsidRPr="00714B4D">
        <w:rPr>
          <w:rFonts w:ascii="Arial" w:hAnsi="Arial" w:cs="Arial"/>
          <w:i/>
          <w:iCs/>
          <w:noProof/>
        </w:rPr>
        <w:t xml:space="preserve"> </w:t>
      </w:r>
      <w:r w:rsidRPr="00714B4D">
        <w:rPr>
          <w:rFonts w:ascii="Arial" w:hAnsi="Arial" w:cs="Arial"/>
          <w:i/>
          <w:iCs/>
        </w:rPr>
        <w:t xml:space="preserve">Compile and </w:t>
      </w:r>
      <w:proofErr w:type="gramStart"/>
      <w:r w:rsidRPr="00714B4D">
        <w:rPr>
          <w:rFonts w:ascii="Arial" w:hAnsi="Arial" w:cs="Arial"/>
          <w:i/>
          <w:iCs/>
        </w:rPr>
        <w:t>Run</w:t>
      </w:r>
      <w:proofErr w:type="gramEnd"/>
      <w:r w:rsidRPr="00714B4D">
        <w:rPr>
          <w:rFonts w:ascii="Arial" w:hAnsi="Arial" w:cs="Arial"/>
          <w:i/>
          <w:iCs/>
        </w:rPr>
        <w:t xml:space="preserve"> with different values.</w:t>
      </w:r>
    </w:p>
    <w:p w14:paraId="7198BDD4" w14:textId="77777777" w:rsidR="004039A1" w:rsidRPr="00714B4D" w:rsidRDefault="004039A1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</w:p>
    <w:p w14:paraId="0BB76DC6" w14:textId="73BC0F68" w:rsidR="004039A1" w:rsidRDefault="004039A1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  <w:r w:rsidRPr="00714B4D">
        <w:rPr>
          <w:rFonts w:ascii="Arial" w:hAnsi="Arial" w:cs="Arial"/>
          <w:i/>
          <w:iCs/>
          <w:noProof/>
        </w:rPr>
        <w:t xml:space="preserve">b) </w:t>
      </w:r>
      <w:r w:rsidR="00D5648F" w:rsidRPr="00714B4D">
        <w:rPr>
          <w:rFonts w:ascii="Arial" w:hAnsi="Arial" w:cs="Arial"/>
          <w:i/>
          <w:iCs/>
          <w:noProof/>
        </w:rPr>
        <w:t xml:space="preserve"> </w:t>
      </w:r>
      <w:r w:rsidRPr="00714B4D">
        <w:rPr>
          <w:rFonts w:ascii="Arial" w:hAnsi="Arial" w:cs="Arial"/>
          <w:i/>
          <w:iCs/>
          <w:noProof/>
        </w:rPr>
        <w:t>What happens if you enter 110? -5? What should happen?</w:t>
      </w:r>
    </w:p>
    <w:p w14:paraId="10A8053E" w14:textId="6BA5B93D" w:rsidR="00D66D64" w:rsidRPr="00317572" w:rsidRDefault="00D66D64" w:rsidP="00D66D64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i/>
          <w:iCs/>
          <w:noProof/>
        </w:rPr>
      </w:pPr>
      <w:r>
        <w:rPr>
          <w:rFonts w:ascii="Arial" w:hAnsi="Arial" w:cs="Arial"/>
          <w:noProof/>
        </w:rPr>
        <w:t>When Inputting 110</w:t>
      </w:r>
      <w:r w:rsidR="00317572">
        <w:rPr>
          <w:rFonts w:ascii="Arial" w:hAnsi="Arial" w:cs="Arial"/>
          <w:noProof/>
        </w:rPr>
        <w:t xml:space="preserve"> the program says “</w:t>
      </w:r>
      <w:r w:rsidR="00317572" w:rsidRPr="00317572">
        <w:rPr>
          <w:rFonts w:ascii="Arial" w:hAnsi="Arial" w:cs="Arial"/>
          <w:noProof/>
        </w:rPr>
        <w:t>Your grade is A</w:t>
      </w:r>
      <w:r w:rsidR="00317572">
        <w:rPr>
          <w:rFonts w:ascii="Arial" w:hAnsi="Arial" w:cs="Arial"/>
          <w:noProof/>
        </w:rPr>
        <w:t>”</w:t>
      </w:r>
    </w:p>
    <w:p w14:paraId="4FC04069" w14:textId="50A22C07" w:rsidR="00317572" w:rsidRPr="00FD1D7D" w:rsidRDefault="00317572" w:rsidP="00D66D64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i/>
          <w:iCs/>
          <w:noProof/>
        </w:rPr>
      </w:pPr>
      <w:r>
        <w:rPr>
          <w:rFonts w:ascii="Arial" w:hAnsi="Arial" w:cs="Arial"/>
          <w:noProof/>
        </w:rPr>
        <w:t xml:space="preserve">When inputting -5 the program says </w:t>
      </w:r>
      <w:r w:rsidR="00FD1D7D">
        <w:rPr>
          <w:rFonts w:ascii="Arial" w:hAnsi="Arial" w:cs="Arial"/>
          <w:noProof/>
        </w:rPr>
        <w:t>“</w:t>
      </w:r>
      <w:r w:rsidR="00FD1D7D" w:rsidRPr="00FD1D7D">
        <w:rPr>
          <w:rFonts w:ascii="Arial" w:hAnsi="Arial" w:cs="Arial"/>
          <w:noProof/>
        </w:rPr>
        <w:t>Your grade is F</w:t>
      </w:r>
      <w:r w:rsidR="00FD1D7D">
        <w:rPr>
          <w:rFonts w:ascii="Arial" w:hAnsi="Arial" w:cs="Arial"/>
          <w:noProof/>
        </w:rPr>
        <w:t>”</w:t>
      </w:r>
    </w:p>
    <w:p w14:paraId="787FEAC5" w14:textId="13357AF9" w:rsidR="00FD1D7D" w:rsidRDefault="00FD1D7D" w:rsidP="00D66D64">
      <w:pPr>
        <w:pStyle w:val="ListParagraph"/>
        <w:numPr>
          <w:ilvl w:val="0"/>
          <w:numId w:val="16"/>
        </w:numPr>
        <w:spacing w:after="0" w:line="240" w:lineRule="auto"/>
        <w:rPr>
          <w:rFonts w:ascii="Arial" w:hAnsi="Arial" w:cs="Arial"/>
          <w:i/>
          <w:iCs/>
          <w:noProof/>
        </w:rPr>
      </w:pPr>
      <w:r>
        <w:rPr>
          <w:rFonts w:ascii="Arial" w:hAnsi="Arial" w:cs="Arial"/>
          <w:noProof/>
        </w:rPr>
        <w:t>The program should make the user know that those inputs are no</w:t>
      </w:r>
      <w:r w:rsidR="007E5738">
        <w:rPr>
          <w:rFonts w:ascii="Arial" w:hAnsi="Arial" w:cs="Arial"/>
          <w:noProof/>
        </w:rPr>
        <w:t>t possible grade percentages .</w:t>
      </w:r>
    </w:p>
    <w:p w14:paraId="4E3CCA4F" w14:textId="77777777" w:rsidR="00D66D64" w:rsidRPr="00714B4D" w:rsidRDefault="00D66D64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</w:p>
    <w:p w14:paraId="16FAECDF" w14:textId="77777777" w:rsidR="004039A1" w:rsidRPr="00714B4D" w:rsidRDefault="004039A1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</w:rPr>
      </w:pPr>
    </w:p>
    <w:p w14:paraId="335DD35F" w14:textId="78113479" w:rsidR="004039A1" w:rsidRPr="008603E7" w:rsidRDefault="004039A1" w:rsidP="0022513C">
      <w:pPr>
        <w:pStyle w:val="ListParagraph"/>
        <w:numPr>
          <w:ilvl w:val="0"/>
          <w:numId w:val="14"/>
        </w:numPr>
        <w:spacing w:after="0" w:line="240" w:lineRule="auto"/>
        <w:rPr>
          <w:rFonts w:ascii="Arial" w:hAnsi="Arial" w:cs="Arial"/>
          <w:i/>
          <w:iCs/>
          <w:noProof/>
          <w:highlight w:val="green"/>
        </w:rPr>
      </w:pPr>
      <w:r w:rsidRPr="008603E7">
        <w:rPr>
          <w:rFonts w:ascii="Arial" w:hAnsi="Arial" w:cs="Arial"/>
          <w:i/>
          <w:iCs/>
          <w:noProof/>
          <w:highlight w:val="green"/>
        </w:rPr>
        <w:t>Add code to print "Invalid" if values above 100 or below 0 are entered.</w:t>
      </w:r>
    </w:p>
    <w:p w14:paraId="360EFD1E" w14:textId="1B67DF9B" w:rsidR="0022513C" w:rsidRDefault="0022513C" w:rsidP="0022513C">
      <w:pPr>
        <w:spacing w:after="0" w:line="240" w:lineRule="auto"/>
        <w:rPr>
          <w:rFonts w:ascii="Arial" w:hAnsi="Arial" w:cs="Arial"/>
          <w:i/>
          <w:iCs/>
          <w:noProof/>
        </w:rPr>
      </w:pPr>
    </w:p>
    <w:p w14:paraId="7AFA0250" w14:textId="6437C26D" w:rsidR="0022513C" w:rsidRDefault="0022513C" w:rsidP="0022513C">
      <w:pPr>
        <w:spacing w:after="0" w:line="240" w:lineRule="auto"/>
        <w:rPr>
          <w:rFonts w:ascii="Arial" w:hAnsi="Arial" w:cs="Arial"/>
          <w:i/>
          <w:iCs/>
          <w:noProof/>
        </w:rPr>
      </w:pPr>
    </w:p>
    <w:p w14:paraId="4A2ACA1B" w14:textId="669846F9" w:rsidR="0022513C" w:rsidRDefault="0022513C" w:rsidP="0022513C">
      <w:pPr>
        <w:spacing w:after="0" w:line="240" w:lineRule="auto"/>
        <w:rPr>
          <w:rFonts w:ascii="Arial" w:hAnsi="Arial" w:cs="Arial"/>
          <w:i/>
          <w:iCs/>
          <w:noProof/>
        </w:rPr>
      </w:pPr>
    </w:p>
    <w:p w14:paraId="7AE79E23" w14:textId="77777777" w:rsidR="0022513C" w:rsidRPr="0022513C" w:rsidRDefault="0022513C" w:rsidP="0022513C">
      <w:pPr>
        <w:spacing w:after="0" w:line="240" w:lineRule="auto"/>
        <w:rPr>
          <w:rFonts w:ascii="Arial" w:hAnsi="Arial" w:cs="Arial"/>
          <w:i/>
          <w:iCs/>
          <w:noProof/>
        </w:rPr>
      </w:pPr>
    </w:p>
    <w:p w14:paraId="3E45F488" w14:textId="77777777" w:rsidR="00D5648F" w:rsidRPr="00714B4D" w:rsidRDefault="00D5648F" w:rsidP="004039A1">
      <w:pPr>
        <w:pStyle w:val="ListParagraph"/>
        <w:spacing w:after="0" w:line="240" w:lineRule="auto"/>
        <w:ind w:left="0"/>
        <w:rPr>
          <w:rFonts w:ascii="Arial" w:hAnsi="Arial" w:cs="Arial"/>
          <w:i/>
          <w:iCs/>
          <w:noProof/>
        </w:rPr>
      </w:pPr>
    </w:p>
    <w:p w14:paraId="415FC7C2" w14:textId="6434BF8F" w:rsidR="00D5648F" w:rsidRPr="00714B4D" w:rsidRDefault="00D5648F" w:rsidP="00D5648F">
      <w:pPr>
        <w:spacing w:after="0" w:line="240" w:lineRule="auto"/>
        <w:rPr>
          <w:rFonts w:ascii="Arial" w:hAnsi="Arial" w:cs="Arial"/>
          <w:i/>
          <w:iCs/>
          <w:noProof/>
        </w:rPr>
      </w:pPr>
      <w:r w:rsidRPr="00714B4D">
        <w:rPr>
          <w:rFonts w:ascii="Arial" w:hAnsi="Arial" w:cs="Arial"/>
          <w:i/>
          <w:iCs/>
          <w:noProof/>
        </w:rPr>
        <w:lastRenderedPageBreak/>
        <w:t xml:space="preserve">d) </w:t>
      </w:r>
      <w:r w:rsidRPr="00714B4D">
        <w:rPr>
          <w:rFonts w:ascii="Arial" w:hAnsi="Arial" w:cs="Arial"/>
          <w:b/>
          <w:i/>
          <w:iCs/>
          <w:u w:val="single"/>
        </w:rPr>
        <w:t xml:space="preserve">SUBMIT your corrected </w:t>
      </w:r>
      <w:r w:rsidR="00B874A9" w:rsidRPr="00714B4D">
        <w:rPr>
          <w:rFonts w:ascii="Arial" w:hAnsi="Arial" w:cs="Arial"/>
          <w:b/>
          <w:i/>
          <w:iCs/>
          <w:u w:val="single"/>
        </w:rPr>
        <w:t>code</w:t>
      </w:r>
      <w:r w:rsidRPr="00714B4D">
        <w:rPr>
          <w:rFonts w:ascii="Arial" w:hAnsi="Arial" w:cs="Arial"/>
          <w:b/>
          <w:i/>
          <w:iCs/>
          <w:u w:val="single"/>
        </w:rPr>
        <w:t>, and sample of output (Below):</w:t>
      </w:r>
    </w:p>
    <w:p w14:paraId="6EAAB5BF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8B949E"/>
          <w:sz w:val="21"/>
          <w:szCs w:val="21"/>
        </w:rPr>
        <w:t>/*</w:t>
      </w:r>
    </w:p>
    <w:p w14:paraId="260B4E62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1ACAD1F5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8B949E"/>
          <w:sz w:val="21"/>
          <w:szCs w:val="21"/>
        </w:rPr>
        <w:t>    9/28/2022</w:t>
      </w:r>
    </w:p>
    <w:p w14:paraId="71E55B00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8B949E"/>
          <w:sz w:val="21"/>
          <w:szCs w:val="21"/>
        </w:rPr>
        <w:t>    GEN COMPUTER SCI (COSC175006)-1224</w:t>
      </w:r>
    </w:p>
    <w:p w14:paraId="7F2E7C61" w14:textId="73A709DE" w:rsid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6A3286ED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566A267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3D712B5A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998DEAF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935C9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8A3A1E3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788651C9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53FC816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8FE4B14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E930A3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Enter test score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9FCCD69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gt;&g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1260E361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g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10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||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  <w:proofErr w:type="gramEnd"/>
    </w:p>
    <w:p w14:paraId="29FFB67D" w14:textId="3C372C36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Invalid</w:t>
      </w:r>
      <w:r w:rsidR="0045712F">
        <w:rPr>
          <w:rFonts w:ascii="Consolas" w:eastAsia="Times New Roman" w:hAnsi="Consolas" w:cs="Times New Roman"/>
          <w:color w:val="A5D6FF"/>
          <w:sz w:val="21"/>
          <w:szCs w:val="21"/>
        </w:rPr>
        <w:t xml:space="preserve"> Test Score</w:t>
      </w:r>
      <w:proofErr w:type="gramStart"/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  <w:r w:rsidR="00AC02ED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</w:p>
    <w:p w14:paraId="5208A05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FFD1083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            }</w:t>
      </w:r>
    </w:p>
    <w:p w14:paraId="1A6F4DA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    </w:t>
      </w:r>
    </w:p>
    <w:p w14:paraId="3B03C8C1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gt;=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9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1B3964F7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Your grade is A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03E30AD6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gt;=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8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38236293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Your grade is B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40896909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gt;=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7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728F4A9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Your grade is C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E2E931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if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testScore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&gt;=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6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)</w:t>
      </w:r>
    </w:p>
    <w:p w14:paraId="5BCEF2B0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Your grade is D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2D412F78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else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</w:p>
    <w:p w14:paraId="38C6C6CA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A5D6FF"/>
          <w:sz w:val="21"/>
          <w:szCs w:val="21"/>
        </w:rPr>
        <w:t>"Your grade is F"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&lt;&lt;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spellStart"/>
      <w:proofErr w:type="gramStart"/>
      <w:r w:rsidRPr="003935C9">
        <w:rPr>
          <w:rFonts w:ascii="Consolas" w:eastAsia="Times New Roman" w:hAnsi="Consolas" w:cs="Times New Roman"/>
          <w:color w:val="D2A8FF"/>
          <w:sz w:val="21"/>
          <w:szCs w:val="21"/>
        </w:rPr>
        <w:t>endl</w:t>
      </w:r>
      <w:proofErr w:type="spellEnd"/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3CC51610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FEC461E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935C9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935C9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564AD2BA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935C9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0F82FDB8" w14:textId="77777777" w:rsidR="003935C9" w:rsidRPr="003935C9" w:rsidRDefault="003935C9" w:rsidP="003935C9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3182AB5F" w14:textId="6BE200AA" w:rsidR="004039A1" w:rsidRPr="00714B4D" w:rsidRDefault="0022513C" w:rsidP="004039A1">
      <w:pPr>
        <w:rPr>
          <w:rFonts w:ascii="Arial" w:hAnsi="Arial" w:cs="Arial"/>
          <w:i/>
          <w:iCs/>
        </w:rPr>
      </w:pPr>
      <w:r>
        <w:rPr>
          <w:noProof/>
        </w:rPr>
        <w:lastRenderedPageBreak/>
        <w:drawing>
          <wp:inline distT="0" distB="0" distL="0" distR="0" wp14:anchorId="584062CE" wp14:editId="5AD60D24">
            <wp:extent cx="5943600" cy="31883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8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5F39E" w14:textId="7DDFBC53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0B48CABF" w14:textId="0296A7FB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68B6EA33" w14:textId="4C439234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574CA00B" w14:textId="31A4A6F4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14A5BA22" w14:textId="34E25583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69F74E0A" w14:textId="4F79D276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0F8BEA3D" w14:textId="77777777" w:rsidR="00E1177D" w:rsidRPr="00714B4D" w:rsidRDefault="00E1177D" w:rsidP="004039A1">
      <w:pPr>
        <w:rPr>
          <w:rFonts w:ascii="Arial" w:hAnsi="Arial" w:cs="Arial"/>
          <w:i/>
          <w:iCs/>
        </w:rPr>
      </w:pPr>
    </w:p>
    <w:p w14:paraId="74E1E202" w14:textId="46145B3C" w:rsidR="00E91601" w:rsidRPr="00714B4D" w:rsidRDefault="00E91601" w:rsidP="00E91601">
      <w:pPr>
        <w:rPr>
          <w:rFonts w:ascii="Arial" w:hAnsi="Arial" w:cs="Arial"/>
          <w:i/>
          <w:iCs/>
        </w:rPr>
      </w:pPr>
    </w:p>
    <w:p w14:paraId="12E7DD0E" w14:textId="77777777" w:rsidR="00FA4486" w:rsidRPr="00714B4D" w:rsidRDefault="00FA4486" w:rsidP="00981D15">
      <w:pPr>
        <w:rPr>
          <w:rFonts w:ascii="Arial" w:hAnsi="Arial" w:cs="Arial"/>
          <w:i/>
          <w:iCs/>
        </w:rPr>
      </w:pPr>
    </w:p>
    <w:p w14:paraId="3AB427B7" w14:textId="7E2A1837" w:rsidR="002471F5" w:rsidRPr="00714B4D" w:rsidRDefault="002471F5" w:rsidP="00981D15">
      <w:pPr>
        <w:rPr>
          <w:rFonts w:ascii="Arial" w:hAnsi="Arial" w:cs="Arial"/>
          <w:i/>
          <w:iCs/>
        </w:rPr>
      </w:pPr>
    </w:p>
    <w:p w14:paraId="14B87CAB" w14:textId="77777777" w:rsidR="007701E6" w:rsidRPr="00714B4D" w:rsidRDefault="007701E6" w:rsidP="00981D15">
      <w:pPr>
        <w:rPr>
          <w:rFonts w:ascii="Arial" w:hAnsi="Arial" w:cs="Arial"/>
          <w:i/>
          <w:iCs/>
        </w:rPr>
      </w:pPr>
    </w:p>
    <w:p w14:paraId="04937748" w14:textId="77777777" w:rsidR="007701E6" w:rsidRPr="00714B4D" w:rsidRDefault="007701E6" w:rsidP="00981D15">
      <w:pPr>
        <w:rPr>
          <w:rFonts w:ascii="Arial" w:hAnsi="Arial" w:cs="Arial"/>
          <w:i/>
          <w:iCs/>
        </w:rPr>
      </w:pPr>
    </w:p>
    <w:p w14:paraId="34078C82" w14:textId="77777777" w:rsidR="004B380C" w:rsidRPr="00714B4D" w:rsidRDefault="004B380C">
      <w:pPr>
        <w:rPr>
          <w:rFonts w:ascii="Arial" w:hAnsi="Arial" w:cs="Arial"/>
          <w:b/>
          <w:i/>
          <w:iCs/>
        </w:rPr>
      </w:pPr>
      <w:r w:rsidRPr="00714B4D">
        <w:rPr>
          <w:rFonts w:ascii="Arial" w:hAnsi="Arial" w:cs="Arial"/>
          <w:b/>
          <w:i/>
          <w:iCs/>
        </w:rPr>
        <w:br w:type="page"/>
      </w:r>
    </w:p>
    <w:p w14:paraId="2C645E97" w14:textId="6F2D32EC" w:rsidR="002471F5" w:rsidRPr="00714B4D" w:rsidRDefault="00D42886" w:rsidP="00981D15">
      <w:pPr>
        <w:rPr>
          <w:rFonts w:ascii="Arial" w:hAnsi="Arial" w:cs="Arial"/>
          <w:b/>
          <w:i/>
          <w:iCs/>
        </w:rPr>
      </w:pPr>
      <w:r w:rsidRPr="00714B4D">
        <w:rPr>
          <w:rFonts w:ascii="Arial" w:hAnsi="Arial" w:cs="Arial"/>
          <w:b/>
          <w:i/>
          <w:iCs/>
        </w:rPr>
        <w:lastRenderedPageBreak/>
        <w:t>*****************************************************************************</w:t>
      </w:r>
    </w:p>
    <w:p w14:paraId="4DC5A797" w14:textId="77777777" w:rsidR="002471F5" w:rsidRPr="00714B4D" w:rsidRDefault="002471F5" w:rsidP="002471F5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  <w:color w:val="0070C0"/>
        </w:rPr>
        <w:t>Criteria for Success</w:t>
      </w:r>
      <w:r w:rsidRPr="00714B4D">
        <w:rPr>
          <w:rFonts w:ascii="Arial" w:hAnsi="Arial" w:cs="Arial"/>
          <w:i/>
          <w:iCs/>
        </w:rPr>
        <w:t>:</w:t>
      </w:r>
    </w:p>
    <w:p w14:paraId="69D793EC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</w:rPr>
        <w:t>a</w:t>
      </w:r>
      <w:r w:rsidRPr="00714B4D">
        <w:rPr>
          <w:rFonts w:ascii="Arial" w:hAnsi="Arial" w:cs="Arial"/>
          <w:i/>
          <w:iCs/>
        </w:rPr>
        <w:t xml:space="preserve">) Be sure to submit your code and output above for each question; </w:t>
      </w:r>
      <w:r w:rsidRPr="00714B4D">
        <w:rPr>
          <w:rFonts w:ascii="Arial" w:hAnsi="Arial" w:cs="Arial"/>
          <w:b/>
          <w:i/>
          <w:iCs/>
        </w:rPr>
        <w:t xml:space="preserve">Submission of </w:t>
      </w:r>
      <w:r w:rsidRPr="00714B4D">
        <w:rPr>
          <w:rFonts w:ascii="Arial" w:hAnsi="Arial" w:cs="Arial"/>
          <w:b/>
          <w:i/>
          <w:iCs/>
          <w:u w:val="single"/>
        </w:rPr>
        <w:t>Code</w:t>
      </w:r>
      <w:r w:rsidRPr="00714B4D">
        <w:rPr>
          <w:rFonts w:ascii="Arial" w:hAnsi="Arial" w:cs="Arial"/>
          <w:b/>
          <w:i/>
          <w:iCs/>
        </w:rPr>
        <w:t xml:space="preserve"> and </w:t>
      </w:r>
      <w:r w:rsidRPr="00714B4D">
        <w:rPr>
          <w:rFonts w:ascii="Arial" w:hAnsi="Arial" w:cs="Arial"/>
          <w:b/>
          <w:i/>
          <w:iCs/>
          <w:u w:val="single"/>
        </w:rPr>
        <w:t>output</w:t>
      </w:r>
      <w:r w:rsidRPr="00714B4D">
        <w:rPr>
          <w:rFonts w:ascii="Arial" w:hAnsi="Arial" w:cs="Arial"/>
          <w:b/>
          <w:i/>
          <w:iCs/>
        </w:rPr>
        <w:t xml:space="preserve"> is required</w:t>
      </w:r>
      <w:r w:rsidRPr="00714B4D">
        <w:rPr>
          <w:rFonts w:ascii="Arial" w:hAnsi="Arial" w:cs="Arial"/>
          <w:i/>
          <w:iCs/>
        </w:rPr>
        <w:t xml:space="preserve">. (Note: use screen shots or copy and paste). </w:t>
      </w:r>
    </w:p>
    <w:p w14:paraId="0E52C072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  </w:t>
      </w:r>
      <w:r w:rsidRPr="00714B4D">
        <w:rPr>
          <w:rFonts w:ascii="Arial" w:hAnsi="Arial" w:cs="Arial"/>
          <w:i/>
          <w:iCs/>
          <w:u w:val="single"/>
        </w:rPr>
        <w:t xml:space="preserve">For </w:t>
      </w:r>
      <w:proofErr w:type="gramStart"/>
      <w:r w:rsidRPr="00714B4D">
        <w:rPr>
          <w:rFonts w:ascii="Arial" w:hAnsi="Arial" w:cs="Arial"/>
          <w:i/>
          <w:iCs/>
          <w:u w:val="single"/>
        </w:rPr>
        <w:t>example</w:t>
      </w:r>
      <w:proofErr w:type="gramEnd"/>
      <w:r w:rsidRPr="00714B4D">
        <w:rPr>
          <w:rFonts w:ascii="Arial" w:hAnsi="Arial" w:cs="Arial"/>
          <w:i/>
          <w:iCs/>
        </w:rPr>
        <w:t xml:space="preserve"> if the assignment was to write a program that displays “Hello World”</w:t>
      </w:r>
    </w:p>
    <w:p w14:paraId="17AD849F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 Your </w:t>
      </w:r>
      <w:r w:rsidRPr="00714B4D">
        <w:rPr>
          <w:rFonts w:ascii="Arial" w:hAnsi="Arial" w:cs="Arial"/>
          <w:b/>
          <w:i/>
          <w:iCs/>
        </w:rPr>
        <w:t>code</w:t>
      </w:r>
      <w:r w:rsidRPr="00714B4D">
        <w:rPr>
          <w:rFonts w:ascii="Arial" w:hAnsi="Arial" w:cs="Arial"/>
          <w:i/>
          <w:iCs/>
        </w:rPr>
        <w:t xml:space="preserve"> would be as follows:</w:t>
      </w:r>
    </w:p>
    <w:p w14:paraId="76C58BDE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sz w:val="16"/>
          <w:szCs w:val="16"/>
        </w:rPr>
        <w:t xml:space="preserve">    </w:t>
      </w:r>
      <w:r w:rsidRPr="00714B4D">
        <w:rPr>
          <w:rFonts w:ascii="Arial" w:hAnsi="Arial" w:cs="Arial"/>
          <w:i/>
          <w:iCs/>
          <w:color w:val="008000"/>
          <w:sz w:val="16"/>
          <w:szCs w:val="16"/>
        </w:rPr>
        <w:t>//Lab1 answer COSC175002</w:t>
      </w:r>
    </w:p>
    <w:p w14:paraId="1393C820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27712C7F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808080"/>
          <w:sz w:val="16"/>
          <w:szCs w:val="16"/>
        </w:rPr>
        <w:t>#include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714B4D">
        <w:rPr>
          <w:rFonts w:ascii="Arial" w:hAnsi="Arial" w:cs="Arial"/>
          <w:i/>
          <w:iCs/>
          <w:color w:val="A31515"/>
          <w:sz w:val="16"/>
          <w:szCs w:val="16"/>
        </w:rPr>
        <w:t>&lt;iostream&gt;</w:t>
      </w:r>
    </w:p>
    <w:p w14:paraId="3BC4D8CE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0000FF"/>
          <w:sz w:val="16"/>
          <w:szCs w:val="16"/>
        </w:rPr>
        <w:t>using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714B4D">
        <w:rPr>
          <w:rFonts w:ascii="Arial" w:hAnsi="Arial" w:cs="Arial"/>
          <w:i/>
          <w:iCs/>
          <w:color w:val="0000FF"/>
          <w:sz w:val="16"/>
          <w:szCs w:val="16"/>
        </w:rPr>
        <w:t>namespace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std;</w:t>
      </w:r>
      <w:proofErr w:type="gramEnd"/>
    </w:p>
    <w:p w14:paraId="09BE3A6B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61D3DDB5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0000FF"/>
          <w:sz w:val="16"/>
          <w:szCs w:val="16"/>
        </w:rPr>
        <w:t>int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gramStart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main(</w:t>
      </w:r>
      <w:proofErr w:type="gramEnd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) </w:t>
      </w:r>
    </w:p>
    <w:p w14:paraId="17ED437F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{</w:t>
      </w:r>
    </w:p>
    <w:p w14:paraId="04431158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1BFD04E8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ab/>
      </w:r>
      <w:proofErr w:type="spellStart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cout</w:t>
      </w:r>
      <w:proofErr w:type="spellEnd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714B4D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714B4D">
        <w:rPr>
          <w:rFonts w:ascii="Arial" w:hAnsi="Arial" w:cs="Arial"/>
          <w:i/>
          <w:iCs/>
          <w:color w:val="A31515"/>
          <w:sz w:val="16"/>
          <w:szCs w:val="16"/>
        </w:rPr>
        <w:t>"Hello, world"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r w:rsidRPr="00714B4D">
        <w:rPr>
          <w:rFonts w:ascii="Arial" w:hAnsi="Arial" w:cs="Arial"/>
          <w:i/>
          <w:iCs/>
          <w:color w:val="008080"/>
          <w:sz w:val="16"/>
          <w:szCs w:val="16"/>
        </w:rPr>
        <w:t>&lt;&lt;</w:t>
      </w: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 </w:t>
      </w:r>
      <w:proofErr w:type="spellStart"/>
      <w:proofErr w:type="gramStart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endl</w:t>
      </w:r>
      <w:proofErr w:type="spellEnd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;</w:t>
      </w:r>
      <w:proofErr w:type="gramEnd"/>
    </w:p>
    <w:p w14:paraId="54B20B00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ab/>
        <w:t>system(</w:t>
      </w:r>
      <w:r w:rsidRPr="00714B4D">
        <w:rPr>
          <w:rFonts w:ascii="Arial" w:hAnsi="Arial" w:cs="Arial"/>
          <w:i/>
          <w:iCs/>
          <w:color w:val="A31515"/>
          <w:sz w:val="16"/>
          <w:szCs w:val="16"/>
        </w:rPr>
        <w:t>"pause"</w:t>
      </w:r>
      <w:proofErr w:type="gramStart"/>
      <w:r w:rsidRPr="00714B4D">
        <w:rPr>
          <w:rFonts w:ascii="Arial" w:hAnsi="Arial" w:cs="Arial"/>
          <w:i/>
          <w:iCs/>
          <w:color w:val="000000"/>
          <w:sz w:val="16"/>
          <w:szCs w:val="16"/>
        </w:rPr>
        <w:t>);</w:t>
      </w:r>
      <w:proofErr w:type="gramEnd"/>
    </w:p>
    <w:p w14:paraId="4D5CED38" w14:textId="77777777" w:rsidR="00E56B89" w:rsidRPr="00714B4D" w:rsidRDefault="00E56B89" w:rsidP="00E56B89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iCs/>
          <w:color w:val="000000"/>
          <w:sz w:val="16"/>
          <w:szCs w:val="16"/>
        </w:rPr>
      </w:pPr>
    </w:p>
    <w:p w14:paraId="01055E9B" w14:textId="77777777" w:rsidR="00E56B89" w:rsidRPr="00714B4D" w:rsidRDefault="00E56B89" w:rsidP="00E56B89">
      <w:pPr>
        <w:rPr>
          <w:rFonts w:ascii="Arial" w:hAnsi="Arial" w:cs="Arial"/>
          <w:i/>
          <w:iCs/>
          <w:sz w:val="16"/>
          <w:szCs w:val="16"/>
        </w:rPr>
      </w:pPr>
      <w:r w:rsidRPr="00714B4D">
        <w:rPr>
          <w:rFonts w:ascii="Arial" w:hAnsi="Arial" w:cs="Arial"/>
          <w:i/>
          <w:iCs/>
          <w:color w:val="000000"/>
          <w:sz w:val="16"/>
          <w:szCs w:val="16"/>
        </w:rPr>
        <w:t xml:space="preserve">} </w:t>
      </w:r>
      <w:r w:rsidRPr="00714B4D">
        <w:rPr>
          <w:rFonts w:ascii="Arial" w:hAnsi="Arial" w:cs="Arial"/>
          <w:i/>
          <w:iCs/>
          <w:color w:val="008000"/>
          <w:sz w:val="16"/>
          <w:szCs w:val="16"/>
        </w:rPr>
        <w:t>// end of main</w:t>
      </w:r>
    </w:p>
    <w:p w14:paraId="460B0AF1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 xml:space="preserve">Your </w:t>
      </w:r>
      <w:r w:rsidRPr="00714B4D">
        <w:rPr>
          <w:rFonts w:ascii="Arial" w:hAnsi="Arial" w:cs="Arial"/>
          <w:b/>
          <w:i/>
          <w:iCs/>
        </w:rPr>
        <w:t>output</w:t>
      </w:r>
      <w:r w:rsidRPr="00714B4D">
        <w:rPr>
          <w:rFonts w:ascii="Arial" w:hAnsi="Arial" w:cs="Arial"/>
          <w:i/>
          <w:iCs/>
        </w:rPr>
        <w:t xml:space="preserve"> would be as follows:</w:t>
      </w:r>
    </w:p>
    <w:p w14:paraId="30AFA6F4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  <w:noProof/>
        </w:rPr>
        <w:drawing>
          <wp:inline distT="0" distB="0" distL="0" distR="0" wp14:anchorId="53E75886" wp14:editId="6D3BFA26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4B70E" w14:textId="77777777" w:rsidR="00E56B89" w:rsidRPr="00714B4D" w:rsidRDefault="00E56B89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i/>
          <w:iCs/>
        </w:rPr>
        <w:t>Note: To avoid additional point deductions; remember to submit both code and output.</w:t>
      </w:r>
    </w:p>
    <w:p w14:paraId="31D4D901" w14:textId="77777777" w:rsidR="00E050C6" w:rsidRPr="00714B4D" w:rsidRDefault="00E050C6" w:rsidP="00E56B89">
      <w:pPr>
        <w:rPr>
          <w:rFonts w:ascii="Arial" w:hAnsi="Arial" w:cs="Arial"/>
          <w:i/>
          <w:iCs/>
        </w:rPr>
      </w:pPr>
    </w:p>
    <w:p w14:paraId="4D95B834" w14:textId="1629C726" w:rsidR="00E050C6" w:rsidRPr="00714B4D" w:rsidRDefault="00E050C6" w:rsidP="00E56B89">
      <w:pPr>
        <w:rPr>
          <w:rFonts w:ascii="Arial" w:hAnsi="Arial" w:cs="Arial"/>
          <w:i/>
          <w:iCs/>
        </w:rPr>
      </w:pPr>
      <w:r w:rsidRPr="00714B4D">
        <w:rPr>
          <w:rFonts w:ascii="Arial" w:hAnsi="Arial" w:cs="Arial"/>
          <w:b/>
          <w:i/>
          <w:iCs/>
        </w:rPr>
        <w:t xml:space="preserve">b) Late policy: </w:t>
      </w:r>
      <w:r w:rsidRPr="00714B4D">
        <w:rPr>
          <w:rFonts w:ascii="Arial" w:hAnsi="Arial" w:cs="Arial"/>
          <w:i/>
          <w:iCs/>
        </w:rPr>
        <w:t>Late submissions will receive a zero grade. Get help during the week so that you can submit on time.</w:t>
      </w:r>
    </w:p>
    <w:p w14:paraId="2690DEE6" w14:textId="5BC9B659" w:rsidR="00063C46" w:rsidRPr="00714B4D" w:rsidRDefault="00063C46" w:rsidP="00981D15">
      <w:pPr>
        <w:rPr>
          <w:rFonts w:ascii="Arial" w:hAnsi="Arial" w:cs="Arial"/>
          <w:i/>
          <w:iCs/>
        </w:rPr>
      </w:pPr>
    </w:p>
    <w:p w14:paraId="7409FEC9" w14:textId="235D4DC8" w:rsidR="005E5080" w:rsidRPr="00714B4D" w:rsidRDefault="005E5080" w:rsidP="005E5080">
      <w:pPr>
        <w:rPr>
          <w:rFonts w:ascii="Arial" w:hAnsi="Arial" w:cs="Arial"/>
          <w:i/>
          <w:iCs/>
        </w:rPr>
      </w:pPr>
    </w:p>
    <w:p w14:paraId="402CA906" w14:textId="77777777" w:rsidR="00DB556F" w:rsidRPr="00714B4D" w:rsidRDefault="00DB556F" w:rsidP="00981D15">
      <w:pPr>
        <w:rPr>
          <w:rFonts w:ascii="Arial" w:hAnsi="Arial" w:cs="Arial"/>
          <w:i/>
          <w:iCs/>
        </w:rPr>
      </w:pPr>
    </w:p>
    <w:sectPr w:rsidR="00DB556F" w:rsidRPr="00714B4D" w:rsidSect="000C3FC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C8A49E" w14:textId="77777777" w:rsidR="00B14007" w:rsidRDefault="00B14007" w:rsidP="002E6225">
      <w:pPr>
        <w:spacing w:after="0" w:line="240" w:lineRule="auto"/>
      </w:pPr>
      <w:r>
        <w:separator/>
      </w:r>
    </w:p>
  </w:endnote>
  <w:endnote w:type="continuationSeparator" w:id="0">
    <w:p w14:paraId="747C5A35" w14:textId="77777777" w:rsidR="00B14007" w:rsidRDefault="00B14007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050C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050C6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6BCD1" w14:textId="77777777" w:rsidR="00B14007" w:rsidRDefault="00B14007" w:rsidP="002E6225">
      <w:pPr>
        <w:spacing w:after="0" w:line="240" w:lineRule="auto"/>
      </w:pPr>
      <w:r>
        <w:separator/>
      </w:r>
    </w:p>
  </w:footnote>
  <w:footnote w:type="continuationSeparator" w:id="0">
    <w:p w14:paraId="1B36DEE3" w14:textId="77777777" w:rsidR="00B14007" w:rsidRDefault="00B14007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207D6"/>
    <w:multiLevelType w:val="hybridMultilevel"/>
    <w:tmpl w:val="BDFE6C48"/>
    <w:lvl w:ilvl="0" w:tplc="8E9EC014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321B7FBD"/>
    <w:multiLevelType w:val="hybridMultilevel"/>
    <w:tmpl w:val="8E2CA6F4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8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9D432C"/>
    <w:multiLevelType w:val="hybridMultilevel"/>
    <w:tmpl w:val="20D284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C7367EB"/>
    <w:multiLevelType w:val="hybridMultilevel"/>
    <w:tmpl w:val="C17EA2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07364983">
    <w:abstractNumId w:val="2"/>
  </w:num>
  <w:num w:numId="2" w16cid:durableId="296493396">
    <w:abstractNumId w:val="15"/>
  </w:num>
  <w:num w:numId="3" w16cid:durableId="814300860">
    <w:abstractNumId w:val="11"/>
  </w:num>
  <w:num w:numId="4" w16cid:durableId="2130781354">
    <w:abstractNumId w:val="14"/>
  </w:num>
  <w:num w:numId="5" w16cid:durableId="2123573313">
    <w:abstractNumId w:val="8"/>
  </w:num>
  <w:num w:numId="6" w16cid:durableId="1345546687">
    <w:abstractNumId w:val="13"/>
  </w:num>
  <w:num w:numId="7" w16cid:durableId="1304892155">
    <w:abstractNumId w:val="7"/>
  </w:num>
  <w:num w:numId="8" w16cid:durableId="1435907242">
    <w:abstractNumId w:val="9"/>
  </w:num>
  <w:num w:numId="9" w16cid:durableId="1797330519">
    <w:abstractNumId w:val="6"/>
  </w:num>
  <w:num w:numId="10" w16cid:durableId="842089442">
    <w:abstractNumId w:val="1"/>
  </w:num>
  <w:num w:numId="11" w16cid:durableId="948271682">
    <w:abstractNumId w:val="0"/>
  </w:num>
  <w:num w:numId="12" w16cid:durableId="1866601382">
    <w:abstractNumId w:val="3"/>
  </w:num>
  <w:num w:numId="13" w16cid:durableId="1602300260">
    <w:abstractNumId w:val="10"/>
  </w:num>
  <w:num w:numId="14" w16cid:durableId="452679177">
    <w:abstractNumId w:val="4"/>
  </w:num>
  <w:num w:numId="15" w16cid:durableId="160659520">
    <w:abstractNumId w:val="12"/>
  </w:num>
  <w:num w:numId="16" w16cid:durableId="4400290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tzAxszSxNLc0MDBQ0lEKTi0uzszPAykwrAUAUn0AEywAAAA="/>
  </w:docVars>
  <w:rsids>
    <w:rsidRoot w:val="00645526"/>
    <w:rsid w:val="000068EE"/>
    <w:rsid w:val="00011EA8"/>
    <w:rsid w:val="00032721"/>
    <w:rsid w:val="00037D4C"/>
    <w:rsid w:val="00040A82"/>
    <w:rsid w:val="00045D28"/>
    <w:rsid w:val="00056AEB"/>
    <w:rsid w:val="00061EBC"/>
    <w:rsid w:val="000629C9"/>
    <w:rsid w:val="00063C46"/>
    <w:rsid w:val="0006432E"/>
    <w:rsid w:val="00066281"/>
    <w:rsid w:val="00070C9D"/>
    <w:rsid w:val="00075946"/>
    <w:rsid w:val="000A3F12"/>
    <w:rsid w:val="000A7BDA"/>
    <w:rsid w:val="000B3049"/>
    <w:rsid w:val="000B4563"/>
    <w:rsid w:val="000B52DF"/>
    <w:rsid w:val="000C39E6"/>
    <w:rsid w:val="000C6725"/>
    <w:rsid w:val="000D53D8"/>
    <w:rsid w:val="000E41CF"/>
    <w:rsid w:val="000E5804"/>
    <w:rsid w:val="000F71BB"/>
    <w:rsid w:val="000F720E"/>
    <w:rsid w:val="001021A7"/>
    <w:rsid w:val="001026A4"/>
    <w:rsid w:val="001036F3"/>
    <w:rsid w:val="0011252A"/>
    <w:rsid w:val="00113716"/>
    <w:rsid w:val="001204A6"/>
    <w:rsid w:val="00120F27"/>
    <w:rsid w:val="001225A4"/>
    <w:rsid w:val="00126BD7"/>
    <w:rsid w:val="00127C13"/>
    <w:rsid w:val="001311EE"/>
    <w:rsid w:val="00132F94"/>
    <w:rsid w:val="001351E1"/>
    <w:rsid w:val="001476C1"/>
    <w:rsid w:val="00152D7D"/>
    <w:rsid w:val="00161349"/>
    <w:rsid w:val="001655D4"/>
    <w:rsid w:val="00176BD9"/>
    <w:rsid w:val="00191D92"/>
    <w:rsid w:val="001942E9"/>
    <w:rsid w:val="001E0674"/>
    <w:rsid w:val="00201A0F"/>
    <w:rsid w:val="00204919"/>
    <w:rsid w:val="00206EB6"/>
    <w:rsid w:val="002203E9"/>
    <w:rsid w:val="0022513C"/>
    <w:rsid w:val="002324BA"/>
    <w:rsid w:val="00233347"/>
    <w:rsid w:val="002359D6"/>
    <w:rsid w:val="002471F5"/>
    <w:rsid w:val="00251329"/>
    <w:rsid w:val="002D4552"/>
    <w:rsid w:val="002E6225"/>
    <w:rsid w:val="002F181C"/>
    <w:rsid w:val="0030300A"/>
    <w:rsid w:val="00315951"/>
    <w:rsid w:val="00317572"/>
    <w:rsid w:val="003265D4"/>
    <w:rsid w:val="003309C7"/>
    <w:rsid w:val="00330D27"/>
    <w:rsid w:val="00352C5D"/>
    <w:rsid w:val="00377BC3"/>
    <w:rsid w:val="00385C65"/>
    <w:rsid w:val="003935C9"/>
    <w:rsid w:val="0039437D"/>
    <w:rsid w:val="003971B0"/>
    <w:rsid w:val="004039A1"/>
    <w:rsid w:val="00437AC7"/>
    <w:rsid w:val="004402A3"/>
    <w:rsid w:val="00443627"/>
    <w:rsid w:val="004457E3"/>
    <w:rsid w:val="00454264"/>
    <w:rsid w:val="0045712F"/>
    <w:rsid w:val="0046309D"/>
    <w:rsid w:val="0046326C"/>
    <w:rsid w:val="00466141"/>
    <w:rsid w:val="00475257"/>
    <w:rsid w:val="004B25CB"/>
    <w:rsid w:val="004B380C"/>
    <w:rsid w:val="004B5DD4"/>
    <w:rsid w:val="004E4792"/>
    <w:rsid w:val="004F365A"/>
    <w:rsid w:val="004F6CE3"/>
    <w:rsid w:val="0051609D"/>
    <w:rsid w:val="0052354C"/>
    <w:rsid w:val="00541F3F"/>
    <w:rsid w:val="00545208"/>
    <w:rsid w:val="005478EF"/>
    <w:rsid w:val="005513F5"/>
    <w:rsid w:val="00552407"/>
    <w:rsid w:val="0058195D"/>
    <w:rsid w:val="00584333"/>
    <w:rsid w:val="005867C2"/>
    <w:rsid w:val="00594B44"/>
    <w:rsid w:val="005A3B99"/>
    <w:rsid w:val="005A5F6A"/>
    <w:rsid w:val="005C1FCF"/>
    <w:rsid w:val="005C71F9"/>
    <w:rsid w:val="005E4251"/>
    <w:rsid w:val="005E5080"/>
    <w:rsid w:val="00617F6F"/>
    <w:rsid w:val="0062412C"/>
    <w:rsid w:val="00625632"/>
    <w:rsid w:val="00631698"/>
    <w:rsid w:val="006317B9"/>
    <w:rsid w:val="00635447"/>
    <w:rsid w:val="00645526"/>
    <w:rsid w:val="006476C9"/>
    <w:rsid w:val="006624A1"/>
    <w:rsid w:val="006668DB"/>
    <w:rsid w:val="00667C90"/>
    <w:rsid w:val="00695203"/>
    <w:rsid w:val="006D35CD"/>
    <w:rsid w:val="006D5B2F"/>
    <w:rsid w:val="006E6259"/>
    <w:rsid w:val="006F7307"/>
    <w:rsid w:val="00704158"/>
    <w:rsid w:val="00714B4D"/>
    <w:rsid w:val="00720667"/>
    <w:rsid w:val="00735C24"/>
    <w:rsid w:val="00735DE8"/>
    <w:rsid w:val="007439AD"/>
    <w:rsid w:val="007460B6"/>
    <w:rsid w:val="007701E6"/>
    <w:rsid w:val="00781C3E"/>
    <w:rsid w:val="00786377"/>
    <w:rsid w:val="00791CEB"/>
    <w:rsid w:val="007B5130"/>
    <w:rsid w:val="007C26D3"/>
    <w:rsid w:val="007D087F"/>
    <w:rsid w:val="007E23AC"/>
    <w:rsid w:val="007E3C4B"/>
    <w:rsid w:val="007E5738"/>
    <w:rsid w:val="007F26BA"/>
    <w:rsid w:val="00821A30"/>
    <w:rsid w:val="00827DDF"/>
    <w:rsid w:val="00845913"/>
    <w:rsid w:val="008603E7"/>
    <w:rsid w:val="00864B6D"/>
    <w:rsid w:val="008666AD"/>
    <w:rsid w:val="00871007"/>
    <w:rsid w:val="00873073"/>
    <w:rsid w:val="008B4785"/>
    <w:rsid w:val="008D44C9"/>
    <w:rsid w:val="008E4CA4"/>
    <w:rsid w:val="0090123E"/>
    <w:rsid w:val="00911ABE"/>
    <w:rsid w:val="00914A9E"/>
    <w:rsid w:val="00922B65"/>
    <w:rsid w:val="00930097"/>
    <w:rsid w:val="009320B4"/>
    <w:rsid w:val="00936E1C"/>
    <w:rsid w:val="00942478"/>
    <w:rsid w:val="00944F9F"/>
    <w:rsid w:val="00947C68"/>
    <w:rsid w:val="00964C01"/>
    <w:rsid w:val="00977E03"/>
    <w:rsid w:val="00981D15"/>
    <w:rsid w:val="0098373E"/>
    <w:rsid w:val="00986B67"/>
    <w:rsid w:val="00992B6C"/>
    <w:rsid w:val="009936B3"/>
    <w:rsid w:val="009A1745"/>
    <w:rsid w:val="009A3088"/>
    <w:rsid w:val="009A3630"/>
    <w:rsid w:val="009A78E6"/>
    <w:rsid w:val="009B2097"/>
    <w:rsid w:val="009B6B5A"/>
    <w:rsid w:val="009B6F94"/>
    <w:rsid w:val="009D4260"/>
    <w:rsid w:val="009D4A20"/>
    <w:rsid w:val="009E264A"/>
    <w:rsid w:val="00A04187"/>
    <w:rsid w:val="00A1106A"/>
    <w:rsid w:val="00A358A0"/>
    <w:rsid w:val="00A369F1"/>
    <w:rsid w:val="00A36FDB"/>
    <w:rsid w:val="00A4396A"/>
    <w:rsid w:val="00A47D4D"/>
    <w:rsid w:val="00A60F98"/>
    <w:rsid w:val="00A661F5"/>
    <w:rsid w:val="00A679E6"/>
    <w:rsid w:val="00A75186"/>
    <w:rsid w:val="00A82FD7"/>
    <w:rsid w:val="00AA5938"/>
    <w:rsid w:val="00AC02ED"/>
    <w:rsid w:val="00AC7935"/>
    <w:rsid w:val="00AD16AE"/>
    <w:rsid w:val="00AD4631"/>
    <w:rsid w:val="00AD64C8"/>
    <w:rsid w:val="00AF7BA3"/>
    <w:rsid w:val="00B04F0C"/>
    <w:rsid w:val="00B060C5"/>
    <w:rsid w:val="00B12D01"/>
    <w:rsid w:val="00B14007"/>
    <w:rsid w:val="00B24206"/>
    <w:rsid w:val="00B24FF3"/>
    <w:rsid w:val="00B47978"/>
    <w:rsid w:val="00B53495"/>
    <w:rsid w:val="00B61A60"/>
    <w:rsid w:val="00B7138E"/>
    <w:rsid w:val="00B730B2"/>
    <w:rsid w:val="00B75C58"/>
    <w:rsid w:val="00B75D50"/>
    <w:rsid w:val="00B867E3"/>
    <w:rsid w:val="00B8704A"/>
    <w:rsid w:val="00B874A9"/>
    <w:rsid w:val="00B90CB5"/>
    <w:rsid w:val="00B92049"/>
    <w:rsid w:val="00BA14DC"/>
    <w:rsid w:val="00BA278C"/>
    <w:rsid w:val="00BB37DF"/>
    <w:rsid w:val="00BB4B13"/>
    <w:rsid w:val="00BC0D55"/>
    <w:rsid w:val="00BC3D75"/>
    <w:rsid w:val="00C03D8D"/>
    <w:rsid w:val="00C06280"/>
    <w:rsid w:val="00C27594"/>
    <w:rsid w:val="00C32EDC"/>
    <w:rsid w:val="00C40BD2"/>
    <w:rsid w:val="00C46187"/>
    <w:rsid w:val="00C47076"/>
    <w:rsid w:val="00C503E4"/>
    <w:rsid w:val="00C5151A"/>
    <w:rsid w:val="00C516BF"/>
    <w:rsid w:val="00C51ACD"/>
    <w:rsid w:val="00C52311"/>
    <w:rsid w:val="00C53B1E"/>
    <w:rsid w:val="00C6259F"/>
    <w:rsid w:val="00C63B71"/>
    <w:rsid w:val="00C6461B"/>
    <w:rsid w:val="00C71C21"/>
    <w:rsid w:val="00C93B47"/>
    <w:rsid w:val="00C95182"/>
    <w:rsid w:val="00CB5B3B"/>
    <w:rsid w:val="00CC04BB"/>
    <w:rsid w:val="00CF0BDF"/>
    <w:rsid w:val="00D04BE3"/>
    <w:rsid w:val="00D061CB"/>
    <w:rsid w:val="00D14C11"/>
    <w:rsid w:val="00D15453"/>
    <w:rsid w:val="00D23B8D"/>
    <w:rsid w:val="00D368B7"/>
    <w:rsid w:val="00D42886"/>
    <w:rsid w:val="00D455B7"/>
    <w:rsid w:val="00D51C9A"/>
    <w:rsid w:val="00D5648F"/>
    <w:rsid w:val="00D63D99"/>
    <w:rsid w:val="00D64136"/>
    <w:rsid w:val="00D66D64"/>
    <w:rsid w:val="00D702DE"/>
    <w:rsid w:val="00D72235"/>
    <w:rsid w:val="00D7228D"/>
    <w:rsid w:val="00D74656"/>
    <w:rsid w:val="00D753F9"/>
    <w:rsid w:val="00D85F22"/>
    <w:rsid w:val="00D9260A"/>
    <w:rsid w:val="00D9597B"/>
    <w:rsid w:val="00D979B1"/>
    <w:rsid w:val="00DB0742"/>
    <w:rsid w:val="00DB556F"/>
    <w:rsid w:val="00DB7D98"/>
    <w:rsid w:val="00DC56C0"/>
    <w:rsid w:val="00DE0758"/>
    <w:rsid w:val="00DE2D3D"/>
    <w:rsid w:val="00DE3AAB"/>
    <w:rsid w:val="00DE6D57"/>
    <w:rsid w:val="00DE7D5A"/>
    <w:rsid w:val="00E00922"/>
    <w:rsid w:val="00E02E96"/>
    <w:rsid w:val="00E050C6"/>
    <w:rsid w:val="00E1038C"/>
    <w:rsid w:val="00E11587"/>
    <w:rsid w:val="00E1177D"/>
    <w:rsid w:val="00E14443"/>
    <w:rsid w:val="00E4764F"/>
    <w:rsid w:val="00E56B89"/>
    <w:rsid w:val="00E6300C"/>
    <w:rsid w:val="00E6513C"/>
    <w:rsid w:val="00E72465"/>
    <w:rsid w:val="00E777B7"/>
    <w:rsid w:val="00E91601"/>
    <w:rsid w:val="00E91C2A"/>
    <w:rsid w:val="00E93D22"/>
    <w:rsid w:val="00EC005C"/>
    <w:rsid w:val="00EC2A1F"/>
    <w:rsid w:val="00ED01E5"/>
    <w:rsid w:val="00ED0DBC"/>
    <w:rsid w:val="00ED3E06"/>
    <w:rsid w:val="00ED4EF6"/>
    <w:rsid w:val="00EF6605"/>
    <w:rsid w:val="00EF68BF"/>
    <w:rsid w:val="00EF78DA"/>
    <w:rsid w:val="00F10497"/>
    <w:rsid w:val="00F165F1"/>
    <w:rsid w:val="00F2000C"/>
    <w:rsid w:val="00F27AD2"/>
    <w:rsid w:val="00F317A9"/>
    <w:rsid w:val="00F332D8"/>
    <w:rsid w:val="00F33DAA"/>
    <w:rsid w:val="00F451A3"/>
    <w:rsid w:val="00F51F4C"/>
    <w:rsid w:val="00F570AE"/>
    <w:rsid w:val="00F620C9"/>
    <w:rsid w:val="00F65101"/>
    <w:rsid w:val="00F84694"/>
    <w:rsid w:val="00F90F67"/>
    <w:rsid w:val="00FA09C0"/>
    <w:rsid w:val="00FA295C"/>
    <w:rsid w:val="00FA4486"/>
    <w:rsid w:val="00FA4BBC"/>
    <w:rsid w:val="00FB0572"/>
    <w:rsid w:val="00FB3238"/>
    <w:rsid w:val="00FB6ED0"/>
    <w:rsid w:val="00FD0A85"/>
    <w:rsid w:val="00FD1D7D"/>
    <w:rsid w:val="00FD7A94"/>
    <w:rsid w:val="00FE723D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3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56B8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B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2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4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0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3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9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76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2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7</Pages>
  <Words>868</Words>
  <Characters>494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87</cp:revision>
  <dcterms:created xsi:type="dcterms:W3CDTF">2018-01-30T14:45:00Z</dcterms:created>
  <dcterms:modified xsi:type="dcterms:W3CDTF">2022-10-04T15:38:00Z</dcterms:modified>
</cp:coreProperties>
</file>